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BF9A4" w14:textId="61B75205" w:rsidR="00A137DB" w:rsidRPr="00A137DB" w:rsidRDefault="00D53513" w:rsidP="00D53513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</w:rPr>
      </w:pPr>
      <w:r w:rsidRPr="00D53513">
        <w:rPr>
          <w:rFonts w:ascii="Cachet Bold" w:hAnsi="Cachet Bold"/>
          <w:noProof/>
          <w:color w:val="000000"/>
          <w:sz w:val="96"/>
          <w:szCs w:val="96"/>
        </w:rPr>
        <w:drawing>
          <wp:anchor distT="0" distB="0" distL="114300" distR="114300" simplePos="0" relativeHeight="251765760" behindDoc="0" locked="0" layoutInCell="1" allowOverlap="1" wp14:anchorId="1A193EC2" wp14:editId="43121FF6">
            <wp:simplePos x="0" y="0"/>
            <wp:positionH relativeFrom="column">
              <wp:posOffset>-366064</wp:posOffset>
            </wp:positionH>
            <wp:positionV relativeFrom="paragraph">
              <wp:posOffset>497</wp:posOffset>
            </wp:positionV>
            <wp:extent cx="6710680" cy="7969885"/>
            <wp:effectExtent l="0" t="0" r="0" b="0"/>
            <wp:wrapTopAndBottom/>
            <wp:docPr id="79" name="Picture 79" descr="A picture containing dark, black, lit, 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picture containing dark, black, lit, nigh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55" t="10595" r="5409" b="5389"/>
                    <a:stretch/>
                  </pic:blipFill>
                  <pic:spPr bwMode="auto">
                    <a:xfrm>
                      <a:off x="0" y="0"/>
                      <a:ext cx="6710680" cy="796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ld" w:hAnsi="Cachet Bold"/>
          <w:color w:val="000000"/>
          <w:sz w:val="96"/>
          <w:szCs w:val="96"/>
        </w:rPr>
        <w:t>NAME_________________</w:t>
      </w:r>
      <w:r w:rsidR="00A137DB" w:rsidRPr="00A137DB">
        <w:rPr>
          <w:rFonts w:ascii="Cachet Book" w:hAnsi="Cachet Book"/>
          <w:color w:val="000000"/>
        </w:rPr>
        <w:br w:type="page"/>
      </w:r>
    </w:p>
    <w:p w14:paraId="561F2D1C" w14:textId="733F5B26" w:rsidR="00A137DB" w:rsidRPr="00A137DB" w:rsidRDefault="007B47BB" w:rsidP="00A137DB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84"/>
          <w:szCs w:val="8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F685446" wp14:editId="08011E71">
            <wp:simplePos x="0" y="0"/>
            <wp:positionH relativeFrom="column">
              <wp:posOffset>1278908</wp:posOffset>
            </wp:positionH>
            <wp:positionV relativeFrom="page">
              <wp:posOffset>-2345800</wp:posOffset>
            </wp:positionV>
            <wp:extent cx="3396999" cy="8008520"/>
            <wp:effectExtent l="0" t="0" r="0" b="0"/>
            <wp:wrapNone/>
            <wp:docPr id="5" name="Picture 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17" t="22918" r="53224" b="12883"/>
                    <a:stretch/>
                  </pic:blipFill>
                  <pic:spPr bwMode="auto">
                    <a:xfrm rot="5400000">
                      <a:off x="0" y="0"/>
                      <a:ext cx="3396999" cy="800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37DB" w:rsidRPr="00A137DB">
        <w:rPr>
          <w:rFonts w:ascii="Cachet Book" w:hAnsi="Cachet Book"/>
          <w:i/>
          <w:iCs/>
          <w:color w:val="000000"/>
          <w:sz w:val="84"/>
          <w:szCs w:val="84"/>
        </w:rPr>
        <w:t>He sprinkled me in pixie dust and told me to believe</w:t>
      </w:r>
    </w:p>
    <w:p w14:paraId="7EBB2451" w14:textId="3C3D55A0" w:rsidR="00A137DB" w:rsidRPr="00A137DB" w:rsidRDefault="007B47BB" w:rsidP="00A137DB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i/>
          <w:iCs/>
          <w:color w:val="000000"/>
          <w:sz w:val="84"/>
          <w:szCs w:val="84"/>
        </w:rPr>
      </w:pPr>
      <w:r w:rsidRPr="00A137DB">
        <w:rPr>
          <w:rFonts w:ascii="Cachet Book" w:hAnsi="Cachet Book"/>
          <w:i/>
          <w:iCs/>
          <w:noProof/>
          <w:color w:val="000000"/>
          <w:sz w:val="84"/>
          <w:szCs w:val="84"/>
        </w:rPr>
        <w:drawing>
          <wp:anchor distT="0" distB="0" distL="114300" distR="114300" simplePos="0" relativeHeight="251657214" behindDoc="0" locked="0" layoutInCell="1" allowOverlap="1" wp14:anchorId="7D63FE90" wp14:editId="4EE7D6C5">
            <wp:simplePos x="0" y="0"/>
            <wp:positionH relativeFrom="column">
              <wp:posOffset>-555643</wp:posOffset>
            </wp:positionH>
            <wp:positionV relativeFrom="page">
              <wp:posOffset>3151054</wp:posOffset>
            </wp:positionV>
            <wp:extent cx="2156353" cy="2156353"/>
            <wp:effectExtent l="0" t="0" r="61595" b="0"/>
            <wp:wrapNone/>
            <wp:docPr id="2" name="Graphic 2" descr="Shooting star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Shooting star outlin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42116">
                      <a:off x="0" y="0"/>
                      <a:ext cx="2156353" cy="2156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AA42A0" w14:textId="2A1D4ED8" w:rsidR="00A137DB" w:rsidRDefault="00A137DB" w:rsidP="00A137DB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i/>
          <w:iCs/>
          <w:color w:val="000000"/>
          <w:sz w:val="84"/>
          <w:szCs w:val="84"/>
        </w:rPr>
      </w:pPr>
      <w:r w:rsidRPr="00A137DB">
        <w:rPr>
          <w:rFonts w:ascii="Cachet Book" w:hAnsi="Cachet Book"/>
          <w:i/>
          <w:iCs/>
          <w:color w:val="000000"/>
          <w:sz w:val="84"/>
          <w:szCs w:val="84"/>
        </w:rPr>
        <w:t xml:space="preserve">Believe in him and </w:t>
      </w:r>
    </w:p>
    <w:p w14:paraId="10845FA0" w14:textId="18279C27" w:rsidR="00A137DB" w:rsidRPr="00A137DB" w:rsidRDefault="00A137DB" w:rsidP="00A137DB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i/>
          <w:iCs/>
          <w:color w:val="000000"/>
          <w:sz w:val="84"/>
          <w:szCs w:val="84"/>
        </w:rPr>
      </w:pPr>
      <w:r w:rsidRPr="00A137DB">
        <w:rPr>
          <w:rFonts w:ascii="Cachet Book" w:hAnsi="Cachet Book"/>
          <w:i/>
          <w:iCs/>
          <w:color w:val="000000"/>
          <w:sz w:val="84"/>
          <w:szCs w:val="84"/>
        </w:rPr>
        <w:t>believe in me</w:t>
      </w:r>
    </w:p>
    <w:p w14:paraId="36B69952" w14:textId="4976108B" w:rsidR="00A137DB" w:rsidRPr="00A137DB" w:rsidRDefault="00A137DB" w:rsidP="00A137DB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i/>
          <w:iCs/>
          <w:color w:val="000000"/>
          <w:sz w:val="84"/>
          <w:szCs w:val="84"/>
        </w:rPr>
      </w:pPr>
    </w:p>
    <w:p w14:paraId="5148FA92" w14:textId="63D84C48" w:rsidR="00A137DB" w:rsidRPr="00A137DB" w:rsidRDefault="00A137DB" w:rsidP="00A137DB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84"/>
          <w:szCs w:val="8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234EBB2" wp14:editId="2F944EC8">
            <wp:simplePos x="0" y="0"/>
            <wp:positionH relativeFrom="column">
              <wp:posOffset>3794760</wp:posOffset>
            </wp:positionH>
            <wp:positionV relativeFrom="page">
              <wp:posOffset>6495473</wp:posOffset>
            </wp:positionV>
            <wp:extent cx="3100552" cy="3184327"/>
            <wp:effectExtent l="0" t="0" r="0" b="0"/>
            <wp:wrapNone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82" t="23620" r="49755" b="54392"/>
                    <a:stretch/>
                  </pic:blipFill>
                  <pic:spPr bwMode="auto">
                    <a:xfrm>
                      <a:off x="0" y="0"/>
                      <a:ext cx="3100552" cy="3184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37DB">
        <w:rPr>
          <w:rFonts w:ascii="Cachet Book" w:hAnsi="Cachet Book"/>
          <w:i/>
          <w:iCs/>
          <w:color w:val="000000"/>
          <w:sz w:val="84"/>
          <w:szCs w:val="84"/>
        </w:rPr>
        <w:t>Together we will fly away in a cloud of green</w:t>
      </w:r>
    </w:p>
    <w:p w14:paraId="17A9A2BC" w14:textId="2AB4C7FD" w:rsidR="00A137DB" w:rsidRPr="00A137DB" w:rsidRDefault="00A137DB" w:rsidP="00A137DB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i/>
          <w:iCs/>
          <w:color w:val="000000"/>
          <w:sz w:val="84"/>
          <w:szCs w:val="84"/>
        </w:rPr>
      </w:pPr>
    </w:p>
    <w:p w14:paraId="48070578" w14:textId="00D06447" w:rsidR="00A137DB" w:rsidRPr="00A137DB" w:rsidRDefault="00A137DB" w:rsidP="00A137DB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color w:val="000000"/>
          <w:sz w:val="84"/>
          <w:szCs w:val="84"/>
        </w:rPr>
      </w:pPr>
      <w:r w:rsidRPr="00A137DB">
        <w:rPr>
          <w:rFonts w:ascii="Cachet Book" w:hAnsi="Cachet Book"/>
          <w:i/>
          <w:iCs/>
          <w:color w:val="000000"/>
          <w:sz w:val="84"/>
          <w:szCs w:val="84"/>
        </w:rPr>
        <w:t>To your beautiful destiny</w:t>
      </w:r>
    </w:p>
    <w:p w14:paraId="389B2651" w14:textId="66E60AAA" w:rsidR="00A137DB" w:rsidRPr="00A137DB" w:rsidRDefault="00A137DB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  <w:r w:rsidRPr="00A137DB">
        <w:rPr>
          <w:rFonts w:ascii="Cachet Book" w:hAnsi="Cachet Book"/>
          <w:color w:val="000000"/>
        </w:rPr>
        <w:br w:type="page"/>
      </w:r>
    </w:p>
    <w:p w14:paraId="31E846F1" w14:textId="26298561" w:rsidR="008A0A99" w:rsidRDefault="008A0A99" w:rsidP="008A0A99">
      <w:pPr>
        <w:pStyle w:val="NormalWeb"/>
        <w:spacing w:before="0" w:beforeAutospacing="0" w:after="0" w:afterAutospacing="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 w:rsidRPr="008A0A99">
        <w:rPr>
          <w:rFonts w:ascii="Cachet Bold" w:hAnsi="Cachet Bold"/>
          <w:color w:val="000000"/>
          <w:sz w:val="96"/>
          <w:szCs w:val="96"/>
        </w:rPr>
        <w:lastRenderedPageBreak/>
        <w:t xml:space="preserve">What is </w:t>
      </w:r>
      <w:r>
        <w:rPr>
          <w:rFonts w:ascii="Cachet Bold" w:hAnsi="Cachet Bold"/>
          <w:color w:val="000000"/>
          <w:sz w:val="96"/>
          <w:szCs w:val="96"/>
        </w:rPr>
        <w:t>Y</w:t>
      </w:r>
      <w:r w:rsidRPr="008A0A99">
        <w:rPr>
          <w:rFonts w:ascii="Cachet Bold" w:hAnsi="Cachet Bold"/>
          <w:color w:val="000000"/>
          <w:sz w:val="96"/>
          <w:szCs w:val="96"/>
        </w:rPr>
        <w:t xml:space="preserve">our Y-Pal’s </w:t>
      </w:r>
      <w:proofErr w:type="gramStart"/>
      <w:r w:rsidRPr="008A0A99">
        <w:rPr>
          <w:rFonts w:ascii="Cachet Bold" w:hAnsi="Cachet Bold"/>
          <w:color w:val="000000"/>
          <w:sz w:val="96"/>
          <w:szCs w:val="96"/>
        </w:rPr>
        <w:t>Favorite…</w:t>
      </w:r>
      <w:proofErr w:type="gramEnd"/>
    </w:p>
    <w:p w14:paraId="21EEB37B" w14:textId="663C4D91" w:rsidR="00137DD8" w:rsidRPr="00137DD8" w:rsidRDefault="00137DD8" w:rsidP="008A0A99">
      <w:pPr>
        <w:pStyle w:val="NormalWeb"/>
        <w:spacing w:before="0" w:beforeAutospacing="0" w:after="0" w:afterAutospacing="0"/>
        <w:jc w:val="center"/>
        <w:textAlignment w:val="baseline"/>
        <w:rPr>
          <w:rFonts w:ascii="Cachet Book" w:hAnsi="Cachet Book"/>
          <w:color w:val="000000"/>
          <w:sz w:val="48"/>
          <w:szCs w:val="48"/>
        </w:rPr>
      </w:pPr>
      <w:r>
        <w:rPr>
          <w:rFonts w:ascii="Cachet Book" w:hAnsi="Cachet Book"/>
          <w:color w:val="000000"/>
          <w:sz w:val="48"/>
          <w:szCs w:val="48"/>
        </w:rPr>
        <w:t>(Feel free to draw!)</w:t>
      </w:r>
    </w:p>
    <w:p w14:paraId="7A9A3A59" w14:textId="77777777" w:rsidR="008A0A99" w:rsidRDefault="008A0A99">
      <w:pPr>
        <w:rPr>
          <w:rFonts w:ascii="Cachet Book" w:hAnsi="Cachet Book"/>
          <w:color w:val="000000"/>
          <w:sz w:val="72"/>
          <w:szCs w:val="72"/>
        </w:rPr>
        <w:sectPr w:rsidR="008A0A9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6012FF" w14:textId="16A6E5B9" w:rsidR="00137DD8" w:rsidRPr="00137DD8" w:rsidRDefault="00137DD8">
      <w:pPr>
        <w:rPr>
          <w:rFonts w:ascii="Cachet Book" w:hAnsi="Cachet Book"/>
          <w:color w:val="00000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6E6CE0F" wp14:editId="39847E79">
            <wp:simplePos x="0" y="0"/>
            <wp:positionH relativeFrom="column">
              <wp:posOffset>2750931</wp:posOffset>
            </wp:positionH>
            <wp:positionV relativeFrom="page">
              <wp:posOffset>2933811</wp:posOffset>
            </wp:positionV>
            <wp:extent cx="778510" cy="2757645"/>
            <wp:effectExtent l="0" t="0" r="2540" b="0"/>
            <wp:wrapNone/>
            <wp:docPr id="23" name="Picture 2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45" t="25271" r="64950" b="37592"/>
                    <a:stretch/>
                  </pic:blipFill>
                  <pic:spPr bwMode="auto">
                    <a:xfrm>
                      <a:off x="0" y="0"/>
                      <a:ext cx="778510" cy="275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A32A64" w14:textId="6879EA0A" w:rsidR="008A0A99" w:rsidRDefault="008A0A99">
      <w:pPr>
        <w:rPr>
          <w:rFonts w:ascii="Cachet Book" w:hAnsi="Cachet Book"/>
          <w:color w:val="000000"/>
          <w:sz w:val="72"/>
          <w:szCs w:val="72"/>
        </w:rPr>
      </w:pPr>
      <w:r>
        <w:rPr>
          <w:rFonts w:ascii="Cachet Book" w:hAnsi="Cachet Book"/>
          <w:color w:val="000000"/>
          <w:sz w:val="72"/>
          <w:szCs w:val="72"/>
        </w:rPr>
        <w:t>Color?</w:t>
      </w:r>
    </w:p>
    <w:p w14:paraId="4585D4F0" w14:textId="7EF18094" w:rsidR="008A0A99" w:rsidRDefault="00137DD8">
      <w:pPr>
        <w:rPr>
          <w:rFonts w:ascii="Cachet Book" w:hAnsi="Cachet Book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BF9E93F" wp14:editId="3D47A40A">
            <wp:simplePos x="0" y="0"/>
            <wp:positionH relativeFrom="column">
              <wp:posOffset>2752279</wp:posOffset>
            </wp:positionH>
            <wp:positionV relativeFrom="page">
              <wp:posOffset>4453724</wp:posOffset>
            </wp:positionV>
            <wp:extent cx="778510" cy="2757645"/>
            <wp:effectExtent l="0" t="0" r="0" b="0"/>
            <wp:wrapNone/>
            <wp:docPr id="24" name="Picture 2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45" t="25271" r="64950" b="37592"/>
                    <a:stretch/>
                  </pic:blipFill>
                  <pic:spPr bwMode="auto">
                    <a:xfrm rot="10800000">
                      <a:off x="0" y="0"/>
                      <a:ext cx="778510" cy="275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D42F1" w14:textId="03B8AE61" w:rsidR="00137DD8" w:rsidRDefault="008951B9">
      <w:pPr>
        <w:rPr>
          <w:rFonts w:ascii="Cachet Book" w:hAnsi="Cachet Book"/>
          <w:color w:val="000000"/>
          <w:sz w:val="72"/>
          <w:szCs w:val="72"/>
        </w:rPr>
      </w:pPr>
      <w:r w:rsidRPr="008951B9">
        <w:rPr>
          <w:rFonts w:ascii="Cachet Book" w:hAnsi="Cachet Book"/>
          <w:noProof/>
          <w:color w:val="000000"/>
          <w:sz w:val="68"/>
          <w:szCs w:val="68"/>
        </w:rPr>
        <w:drawing>
          <wp:anchor distT="0" distB="0" distL="114300" distR="114300" simplePos="0" relativeHeight="251683840" behindDoc="0" locked="0" layoutInCell="1" allowOverlap="1" wp14:anchorId="5A312EBB" wp14:editId="4AB53197">
            <wp:simplePos x="0" y="0"/>
            <wp:positionH relativeFrom="column">
              <wp:posOffset>-352425</wp:posOffset>
            </wp:positionH>
            <wp:positionV relativeFrom="page">
              <wp:posOffset>5131435</wp:posOffset>
            </wp:positionV>
            <wp:extent cx="1905635" cy="447040"/>
            <wp:effectExtent l="0" t="0" r="0" b="0"/>
            <wp:wrapNone/>
            <wp:docPr id="32" name="Picture 3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>
                      <a:off x="0" y="0"/>
                      <a:ext cx="1905635" cy="44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51B9">
        <w:rPr>
          <w:rFonts w:ascii="Cachet Book" w:hAnsi="Cachet Book"/>
          <w:noProof/>
          <w:color w:val="000000"/>
          <w:sz w:val="68"/>
          <w:szCs w:val="68"/>
        </w:rPr>
        <w:drawing>
          <wp:anchor distT="0" distB="0" distL="114300" distR="114300" simplePos="0" relativeHeight="251684864" behindDoc="0" locked="0" layoutInCell="1" allowOverlap="1" wp14:anchorId="7D31CD45" wp14:editId="243C48AC">
            <wp:simplePos x="0" y="0"/>
            <wp:positionH relativeFrom="column">
              <wp:posOffset>1185811</wp:posOffset>
            </wp:positionH>
            <wp:positionV relativeFrom="page">
              <wp:posOffset>5016306</wp:posOffset>
            </wp:positionV>
            <wp:extent cx="1905952" cy="447475"/>
            <wp:effectExtent l="0" t="0" r="0" b="0"/>
            <wp:wrapNone/>
            <wp:docPr id="33" name="Picture 3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 rot="10800000">
                      <a:off x="0" y="0"/>
                      <a:ext cx="1905952" cy="44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4D7B55" w14:textId="27B48E2E" w:rsidR="00137DD8" w:rsidRDefault="00137DD8">
      <w:pPr>
        <w:rPr>
          <w:rFonts w:ascii="Cachet Book" w:hAnsi="Cachet Book"/>
          <w:color w:val="000000"/>
          <w:sz w:val="72"/>
          <w:szCs w:val="72"/>
        </w:rPr>
      </w:pPr>
      <w:r>
        <w:rPr>
          <w:rFonts w:ascii="Cachet Book" w:hAnsi="Cachet Book"/>
          <w:color w:val="000000"/>
          <w:sz w:val="72"/>
          <w:szCs w:val="72"/>
        </w:rPr>
        <w:t>Place to Go?</w:t>
      </w:r>
    </w:p>
    <w:p w14:paraId="33803E3E" w14:textId="096E71E5" w:rsidR="00137DD8" w:rsidRDefault="00137DD8">
      <w:pPr>
        <w:rPr>
          <w:rFonts w:ascii="Cachet Book" w:hAnsi="Cachet Book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993D534" wp14:editId="37BCA7A8">
            <wp:simplePos x="0" y="0"/>
            <wp:positionH relativeFrom="column">
              <wp:posOffset>2751565</wp:posOffset>
            </wp:positionH>
            <wp:positionV relativeFrom="page">
              <wp:posOffset>6401960</wp:posOffset>
            </wp:positionV>
            <wp:extent cx="778510" cy="2757645"/>
            <wp:effectExtent l="0" t="0" r="0" b="0"/>
            <wp:wrapNone/>
            <wp:docPr id="25" name="Picture 2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45" t="25271" r="64950" b="37592"/>
                    <a:stretch/>
                  </pic:blipFill>
                  <pic:spPr bwMode="auto">
                    <a:xfrm rot="10800000">
                      <a:off x="0" y="0"/>
                      <a:ext cx="778510" cy="275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131EC" w14:textId="57475C16" w:rsidR="00137DD8" w:rsidRDefault="008951B9">
      <w:pPr>
        <w:rPr>
          <w:rFonts w:ascii="Cachet Book" w:hAnsi="Cachet Book"/>
          <w:color w:val="000000"/>
          <w:sz w:val="68"/>
          <w:szCs w:val="68"/>
        </w:rPr>
      </w:pPr>
      <w:r w:rsidRPr="008951B9">
        <w:rPr>
          <w:rFonts w:ascii="Cachet Book" w:hAnsi="Cachet Book"/>
          <w:noProof/>
          <w:color w:val="000000"/>
          <w:sz w:val="72"/>
          <w:szCs w:val="72"/>
        </w:rPr>
        <w:drawing>
          <wp:anchor distT="0" distB="0" distL="114300" distR="114300" simplePos="0" relativeHeight="251681792" behindDoc="0" locked="0" layoutInCell="1" allowOverlap="1" wp14:anchorId="07CAE9CA" wp14:editId="5B78A235">
            <wp:simplePos x="0" y="0"/>
            <wp:positionH relativeFrom="column">
              <wp:posOffset>1299210</wp:posOffset>
            </wp:positionH>
            <wp:positionV relativeFrom="page">
              <wp:posOffset>7160895</wp:posOffset>
            </wp:positionV>
            <wp:extent cx="1905635" cy="447040"/>
            <wp:effectExtent l="0" t="0" r="0" b="0"/>
            <wp:wrapNone/>
            <wp:docPr id="31" name="Picture 3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 rot="10800000">
                      <a:off x="0" y="0"/>
                      <a:ext cx="1905635" cy="44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51B9">
        <w:rPr>
          <w:rFonts w:ascii="Cachet Book" w:hAnsi="Cachet Book"/>
          <w:noProof/>
          <w:color w:val="000000"/>
          <w:sz w:val="72"/>
          <w:szCs w:val="72"/>
        </w:rPr>
        <w:drawing>
          <wp:anchor distT="0" distB="0" distL="114300" distR="114300" simplePos="0" relativeHeight="251680768" behindDoc="0" locked="0" layoutInCell="1" allowOverlap="1" wp14:anchorId="7DB48CA6" wp14:editId="3DF3C4B7">
            <wp:simplePos x="0" y="0"/>
            <wp:positionH relativeFrom="column">
              <wp:posOffset>-238300</wp:posOffset>
            </wp:positionH>
            <wp:positionV relativeFrom="page">
              <wp:posOffset>7276686</wp:posOffset>
            </wp:positionV>
            <wp:extent cx="1905952" cy="447475"/>
            <wp:effectExtent l="0" t="0" r="0" b="0"/>
            <wp:wrapNone/>
            <wp:docPr id="30" name="Picture 3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>
                      <a:off x="0" y="0"/>
                      <a:ext cx="1905952" cy="44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540B65" w14:textId="65D63694" w:rsidR="00137DD8" w:rsidRPr="00137DD8" w:rsidRDefault="00137DD8">
      <w:pPr>
        <w:rPr>
          <w:rFonts w:ascii="Cachet Book" w:hAnsi="Cachet Book"/>
          <w:color w:val="000000"/>
          <w:sz w:val="68"/>
          <w:szCs w:val="68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5C286E0F" wp14:editId="4BCE64D1">
            <wp:simplePos x="0" y="0"/>
            <wp:positionH relativeFrom="column">
              <wp:posOffset>2664626</wp:posOffset>
            </wp:positionH>
            <wp:positionV relativeFrom="page">
              <wp:posOffset>8031370</wp:posOffset>
            </wp:positionV>
            <wp:extent cx="778510" cy="2757645"/>
            <wp:effectExtent l="0" t="0" r="0" b="0"/>
            <wp:wrapNone/>
            <wp:docPr id="26" name="Picture 2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45" t="25271" r="64950" b="37592"/>
                    <a:stretch/>
                  </pic:blipFill>
                  <pic:spPr bwMode="auto">
                    <a:xfrm rot="10800000">
                      <a:off x="0" y="0"/>
                      <a:ext cx="778510" cy="275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37DD8">
        <w:rPr>
          <w:rFonts w:ascii="Cachet Book" w:hAnsi="Cachet Book"/>
          <w:color w:val="000000"/>
          <w:sz w:val="68"/>
          <w:szCs w:val="68"/>
        </w:rPr>
        <w:t>Y Conference?</w:t>
      </w:r>
    </w:p>
    <w:p w14:paraId="599FDB79" w14:textId="77777777" w:rsidR="00137DD8" w:rsidRPr="00137DD8" w:rsidRDefault="00137DD8">
      <w:pPr>
        <w:rPr>
          <w:rFonts w:ascii="Cachet Book" w:hAnsi="Cachet Book"/>
          <w:color w:val="000000"/>
          <w:sz w:val="40"/>
          <w:szCs w:val="40"/>
        </w:rPr>
      </w:pPr>
    </w:p>
    <w:p w14:paraId="043900E9" w14:textId="3EC480CB" w:rsidR="008A0A99" w:rsidRDefault="008A0A99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  <w:r>
        <w:rPr>
          <w:rFonts w:ascii="Cachet Book" w:hAnsi="Cachet Book"/>
          <w:color w:val="000000"/>
          <w:sz w:val="72"/>
          <w:szCs w:val="72"/>
        </w:rPr>
        <w:t>Food?</w:t>
      </w:r>
    </w:p>
    <w:p w14:paraId="069858F8" w14:textId="7AD24BBC" w:rsidR="00137DD8" w:rsidRDefault="00137DD8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</w:p>
    <w:p w14:paraId="32CBF2E5" w14:textId="11998CA4" w:rsidR="00137DD8" w:rsidRDefault="008951B9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  <w:r w:rsidRPr="008951B9">
        <w:rPr>
          <w:rFonts w:ascii="Cachet Book" w:hAnsi="Cachet Book"/>
          <w:noProof/>
          <w:color w:val="000000"/>
          <w:sz w:val="72"/>
          <w:szCs w:val="72"/>
        </w:rPr>
        <w:drawing>
          <wp:anchor distT="0" distB="0" distL="114300" distR="114300" simplePos="0" relativeHeight="251687936" behindDoc="0" locked="0" layoutInCell="1" allowOverlap="1" wp14:anchorId="4E357780" wp14:editId="3EB62DED">
            <wp:simplePos x="0" y="0"/>
            <wp:positionH relativeFrom="column">
              <wp:posOffset>1684655</wp:posOffset>
            </wp:positionH>
            <wp:positionV relativeFrom="page">
              <wp:posOffset>4961890</wp:posOffset>
            </wp:positionV>
            <wp:extent cx="1905635" cy="447040"/>
            <wp:effectExtent l="0" t="0" r="0" b="0"/>
            <wp:wrapNone/>
            <wp:docPr id="35" name="Picture 3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 rot="10800000">
                      <a:off x="0" y="0"/>
                      <a:ext cx="1905635" cy="44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51B9">
        <w:rPr>
          <w:rFonts w:ascii="Cachet Book" w:hAnsi="Cachet Book"/>
          <w:noProof/>
          <w:color w:val="000000"/>
          <w:sz w:val="72"/>
          <w:szCs w:val="72"/>
        </w:rPr>
        <w:drawing>
          <wp:anchor distT="0" distB="0" distL="114300" distR="114300" simplePos="0" relativeHeight="251686912" behindDoc="0" locked="0" layoutInCell="1" allowOverlap="1" wp14:anchorId="3E5953E5" wp14:editId="4C0BB6BE">
            <wp:simplePos x="0" y="0"/>
            <wp:positionH relativeFrom="column">
              <wp:posOffset>147099</wp:posOffset>
            </wp:positionH>
            <wp:positionV relativeFrom="page">
              <wp:posOffset>5078012</wp:posOffset>
            </wp:positionV>
            <wp:extent cx="1905952" cy="447475"/>
            <wp:effectExtent l="0" t="0" r="0" b="0"/>
            <wp:wrapNone/>
            <wp:docPr id="34" name="Picture 3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>
                      <a:off x="0" y="0"/>
                      <a:ext cx="1905952" cy="44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B24666" w14:textId="6E0CA759" w:rsidR="00137DD8" w:rsidRPr="00137DD8" w:rsidRDefault="00137DD8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  <w:r w:rsidRPr="00137DD8">
        <w:rPr>
          <w:rFonts w:ascii="Cachet Book" w:hAnsi="Cachet Book"/>
          <w:color w:val="000000"/>
          <w:sz w:val="72"/>
          <w:szCs w:val="72"/>
        </w:rPr>
        <w:t>Memory?</w:t>
      </w:r>
    </w:p>
    <w:p w14:paraId="34B95634" w14:textId="77777777" w:rsidR="008951B9" w:rsidRDefault="008951B9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</w:p>
    <w:p w14:paraId="54A6A533" w14:textId="767D01C2" w:rsidR="00137DD8" w:rsidRDefault="008951B9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2F4C4EB9" wp14:editId="05DF318C">
            <wp:simplePos x="0" y="0"/>
            <wp:positionH relativeFrom="column">
              <wp:posOffset>1419556</wp:posOffset>
            </wp:positionH>
            <wp:positionV relativeFrom="page">
              <wp:posOffset>7045325</wp:posOffset>
            </wp:positionV>
            <wp:extent cx="1905952" cy="447475"/>
            <wp:effectExtent l="0" t="0" r="0" b="0"/>
            <wp:wrapNone/>
            <wp:docPr id="29" name="Picture 2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 rot="10800000">
                      <a:off x="0" y="0"/>
                      <a:ext cx="1905952" cy="44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6D9E1259" wp14:editId="641E6160">
            <wp:simplePos x="0" y="0"/>
            <wp:positionH relativeFrom="column">
              <wp:posOffset>-118810</wp:posOffset>
            </wp:positionH>
            <wp:positionV relativeFrom="page">
              <wp:posOffset>7161447</wp:posOffset>
            </wp:positionV>
            <wp:extent cx="1905952" cy="447475"/>
            <wp:effectExtent l="0" t="0" r="0" b="0"/>
            <wp:wrapNone/>
            <wp:docPr id="28" name="Picture 2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54" t="24940" r="28359" b="68319"/>
                    <a:stretch/>
                  </pic:blipFill>
                  <pic:spPr bwMode="auto">
                    <a:xfrm>
                      <a:off x="0" y="0"/>
                      <a:ext cx="1905952" cy="44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C2B653" w14:textId="6B3EE315" w:rsidR="008A0A99" w:rsidRDefault="008A0A99" w:rsidP="00137DD8">
      <w:pPr>
        <w:jc w:val="right"/>
        <w:rPr>
          <w:rFonts w:ascii="Cachet Book" w:hAnsi="Cachet Book"/>
          <w:color w:val="000000"/>
          <w:sz w:val="72"/>
          <w:szCs w:val="72"/>
        </w:rPr>
      </w:pPr>
      <w:r>
        <w:rPr>
          <w:rFonts w:ascii="Cachet Book" w:hAnsi="Cachet Book"/>
          <w:color w:val="000000"/>
          <w:sz w:val="72"/>
          <w:szCs w:val="72"/>
        </w:rPr>
        <w:t>Sport?</w:t>
      </w:r>
    </w:p>
    <w:p w14:paraId="049D4DC7" w14:textId="77777777" w:rsidR="00137DD8" w:rsidRDefault="00137DD8">
      <w:pPr>
        <w:rPr>
          <w:rFonts w:ascii="Cachet Book" w:hAnsi="Cachet Book"/>
          <w:color w:val="000000"/>
          <w:sz w:val="72"/>
          <w:szCs w:val="72"/>
        </w:rPr>
        <w:sectPr w:rsidR="00137DD8" w:rsidSect="00137DD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B24643" w14:textId="11FF278F" w:rsidR="008A0A99" w:rsidRDefault="008A0A99">
      <w:pPr>
        <w:rPr>
          <w:rFonts w:ascii="Cachet Book" w:hAnsi="Cachet Book"/>
          <w:color w:val="000000"/>
          <w:sz w:val="72"/>
          <w:szCs w:val="72"/>
        </w:rPr>
      </w:pPr>
    </w:p>
    <w:p w14:paraId="449CA8AD" w14:textId="4A02BB3F" w:rsidR="00137DD8" w:rsidRDefault="00137DD8">
      <w:pPr>
        <w:rPr>
          <w:rFonts w:ascii="Cachet Book" w:hAnsi="Cachet Book"/>
          <w:color w:val="000000"/>
          <w:sz w:val="72"/>
          <w:szCs w:val="72"/>
        </w:rPr>
      </w:pPr>
    </w:p>
    <w:p w14:paraId="01E09C63" w14:textId="77777777" w:rsidR="00137DD8" w:rsidRDefault="00137DD8">
      <w:pPr>
        <w:rPr>
          <w:rFonts w:ascii="Cachet Book" w:hAnsi="Cachet Book"/>
          <w:color w:val="000000"/>
          <w:sz w:val="72"/>
          <w:szCs w:val="72"/>
        </w:rPr>
      </w:pPr>
    </w:p>
    <w:p w14:paraId="43FE0EE5" w14:textId="20DC41F5" w:rsidR="00137DD8" w:rsidRDefault="00137DD8">
      <w:pPr>
        <w:rPr>
          <w:rFonts w:ascii="Cachet Book" w:hAnsi="Cachet Book"/>
          <w:color w:val="000000"/>
          <w:sz w:val="72"/>
          <w:szCs w:val="72"/>
        </w:rPr>
        <w:sectPr w:rsidR="00137DD8" w:rsidSect="008A0A99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094B600" w14:textId="09BD7354" w:rsidR="00A137DB" w:rsidRPr="00A137DB" w:rsidRDefault="00A137DB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  <w:r w:rsidRPr="00A137DB">
        <w:rPr>
          <w:rFonts w:ascii="Cachet Book" w:hAnsi="Cachet Book"/>
          <w:color w:val="000000"/>
        </w:rPr>
        <w:br w:type="page"/>
      </w:r>
    </w:p>
    <w:p w14:paraId="3C1BF3C9" w14:textId="02057B87" w:rsidR="00744FF2" w:rsidRDefault="00744FF2" w:rsidP="00744FF2">
      <w:pPr>
        <w:pStyle w:val="NormalWeb"/>
        <w:spacing w:before="0" w:beforeAutospacing="0" w:after="0" w:afterAutospacing="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386D0968" wp14:editId="42D7EE5A">
            <wp:simplePos x="0" y="0"/>
            <wp:positionH relativeFrom="column">
              <wp:posOffset>3998926</wp:posOffset>
            </wp:positionH>
            <wp:positionV relativeFrom="page">
              <wp:posOffset>-23688</wp:posOffset>
            </wp:positionV>
            <wp:extent cx="2922546" cy="3295914"/>
            <wp:effectExtent l="0" t="0" r="0" b="0"/>
            <wp:wrapNone/>
            <wp:docPr id="36" name="Picture 3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67" t="23657" r="8902" b="37158"/>
                    <a:stretch/>
                  </pic:blipFill>
                  <pic:spPr bwMode="auto">
                    <a:xfrm>
                      <a:off x="0" y="0"/>
                      <a:ext cx="2922546" cy="329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1" wp14:anchorId="3B0C0B25" wp14:editId="1DB68B6B">
            <wp:simplePos x="0" y="0"/>
            <wp:positionH relativeFrom="column">
              <wp:posOffset>-2089274</wp:posOffset>
            </wp:positionH>
            <wp:positionV relativeFrom="page">
              <wp:posOffset>-937662</wp:posOffset>
            </wp:positionV>
            <wp:extent cx="4103462" cy="4426818"/>
            <wp:effectExtent l="0" t="0" r="0" b="0"/>
            <wp:wrapNone/>
            <wp:docPr id="37" name="Picture 3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70" r="39827" b="-1"/>
                    <a:stretch/>
                  </pic:blipFill>
                  <pic:spPr bwMode="auto">
                    <a:xfrm rot="4384091">
                      <a:off x="0" y="0"/>
                      <a:ext cx="4103462" cy="4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ld" w:hAnsi="Cachet Bold"/>
          <w:color w:val="000000"/>
          <w:sz w:val="96"/>
          <w:szCs w:val="96"/>
        </w:rPr>
        <w:t>Believe In…</w:t>
      </w:r>
      <w:r>
        <w:rPr>
          <w:rFonts w:ascii="Cachet Bold" w:hAnsi="Cachet Bold"/>
          <w:color w:val="000000"/>
          <w:sz w:val="96"/>
          <w:szCs w:val="96"/>
        </w:rPr>
        <w:tab/>
      </w:r>
      <w:r>
        <w:rPr>
          <w:rFonts w:ascii="Cachet Bold" w:hAnsi="Cachet Bold"/>
          <w:color w:val="000000"/>
          <w:sz w:val="96"/>
          <w:szCs w:val="96"/>
        </w:rPr>
        <w:tab/>
      </w:r>
      <w:r>
        <w:rPr>
          <w:rFonts w:ascii="Cachet Bold" w:hAnsi="Cachet Bold"/>
          <w:color w:val="000000"/>
          <w:sz w:val="96"/>
          <w:szCs w:val="96"/>
        </w:rPr>
        <w:tab/>
      </w:r>
    </w:p>
    <w:p w14:paraId="2E3C904F" w14:textId="260ACE84" w:rsidR="00744FF2" w:rsidRPr="00744FF2" w:rsidRDefault="00744FF2" w:rsidP="00744FF2">
      <w:pPr>
        <w:pStyle w:val="NormalWeb"/>
        <w:spacing w:before="0" w:beforeAutospacing="0" w:after="0" w:afterAutospacing="0"/>
        <w:ind w:left="2160" w:firstLine="72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 w:rsidRPr="00744FF2">
        <w:rPr>
          <w:rFonts w:ascii="Cachet Bold" w:hAnsi="Cachet Bold"/>
          <w:color w:val="000000"/>
          <w:sz w:val="96"/>
          <w:szCs w:val="96"/>
        </w:rPr>
        <w:t>Leadership</w:t>
      </w:r>
    </w:p>
    <w:p w14:paraId="4DA4CD39" w14:textId="77777777" w:rsidR="00744FF2" w:rsidRDefault="00744FF2" w:rsidP="00744FF2">
      <w:pPr>
        <w:pStyle w:val="NormalWeb"/>
        <w:spacing w:before="0" w:beforeAutospacing="0" w:after="0" w:afterAutospacing="0"/>
        <w:ind w:left="720"/>
        <w:textAlignment w:val="baseline"/>
        <w:rPr>
          <w:rFonts w:ascii="Cachet Book" w:hAnsi="Cachet Book"/>
          <w:color w:val="000000"/>
          <w:sz w:val="44"/>
          <w:szCs w:val="44"/>
        </w:rPr>
      </w:pPr>
    </w:p>
    <w:p w14:paraId="33052545" w14:textId="77777777" w:rsidR="00744FF2" w:rsidRDefault="00744FF2" w:rsidP="00744FF2">
      <w:pPr>
        <w:pStyle w:val="NormalWeb"/>
        <w:spacing w:before="0" w:beforeAutospacing="0" w:after="0" w:afterAutospacing="0"/>
        <w:ind w:left="360"/>
        <w:textAlignment w:val="baseline"/>
        <w:rPr>
          <w:rFonts w:ascii="Cachet Book" w:hAnsi="Cachet Book"/>
          <w:color w:val="000000"/>
          <w:sz w:val="44"/>
          <w:szCs w:val="44"/>
        </w:rPr>
      </w:pPr>
    </w:p>
    <w:p w14:paraId="14A23626" w14:textId="77777777" w:rsidR="00744FF2" w:rsidRDefault="00744FF2" w:rsidP="00744FF2">
      <w:pPr>
        <w:pStyle w:val="NormalWeb"/>
        <w:spacing w:before="0" w:beforeAutospacing="0" w:after="0" w:afterAutospacing="0"/>
        <w:ind w:left="360"/>
        <w:textAlignment w:val="baseline"/>
        <w:rPr>
          <w:rFonts w:ascii="Cachet Book" w:hAnsi="Cachet Book"/>
          <w:color w:val="000000"/>
          <w:sz w:val="44"/>
          <w:szCs w:val="44"/>
        </w:rPr>
      </w:pPr>
    </w:p>
    <w:p w14:paraId="6990192D" w14:textId="50A8845D" w:rsidR="00A137DB" w:rsidRPr="00744FF2" w:rsidRDefault="008951B9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  <w:r w:rsidRPr="00744FF2">
        <w:rPr>
          <w:rFonts w:ascii="Cachet Book" w:hAnsi="Cachet Book"/>
          <w:color w:val="000000"/>
          <w:sz w:val="56"/>
          <w:szCs w:val="56"/>
        </w:rPr>
        <w:t>What makes a</w:t>
      </w:r>
      <w:r w:rsidR="00744FF2" w:rsidRPr="00744FF2">
        <w:rPr>
          <w:rFonts w:ascii="Cachet Book" w:hAnsi="Cachet Book"/>
          <w:color w:val="000000"/>
          <w:sz w:val="56"/>
          <w:szCs w:val="56"/>
        </w:rPr>
        <w:t xml:space="preserve"> </w:t>
      </w:r>
      <w:r w:rsidRPr="00744FF2">
        <w:rPr>
          <w:rFonts w:ascii="Cachet Book" w:hAnsi="Cachet Book"/>
          <w:color w:val="000000"/>
          <w:sz w:val="56"/>
          <w:szCs w:val="56"/>
        </w:rPr>
        <w:t>leader</w:t>
      </w:r>
      <w:r w:rsidR="00744FF2" w:rsidRPr="00744FF2">
        <w:rPr>
          <w:rFonts w:ascii="Cachet Book" w:hAnsi="Cachet Book"/>
          <w:color w:val="000000"/>
          <w:sz w:val="56"/>
          <w:szCs w:val="56"/>
        </w:rPr>
        <w:t xml:space="preserve"> impactful</w:t>
      </w:r>
      <w:r w:rsidRPr="00744FF2">
        <w:rPr>
          <w:rFonts w:ascii="Cachet Book" w:hAnsi="Cachet Book"/>
          <w:color w:val="000000"/>
          <w:sz w:val="56"/>
          <w:szCs w:val="56"/>
        </w:rPr>
        <w:t>?</w:t>
      </w:r>
    </w:p>
    <w:p w14:paraId="4917F835" w14:textId="77777777" w:rsidR="00744FF2" w:rsidRDefault="00744FF2" w:rsidP="00744FF2">
      <w:pPr>
        <w:pStyle w:val="NormalWeb"/>
        <w:spacing w:before="0" w:beforeAutospacing="0" w:after="0" w:afterAutospacing="0"/>
        <w:ind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28B7BE37" w14:textId="4C3E03BB" w:rsidR="00744FF2" w:rsidRDefault="00744FF2" w:rsidP="00744FF2">
      <w:pPr>
        <w:pStyle w:val="NormalWeb"/>
        <w:spacing w:before="0" w:beforeAutospacing="0" w:after="0" w:afterAutospacing="0"/>
        <w:ind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7376A238" w14:textId="0A2A96E6" w:rsidR="00744FF2" w:rsidRDefault="00744FF2" w:rsidP="00744FF2">
      <w:pPr>
        <w:pStyle w:val="NormalWeb"/>
        <w:spacing w:before="0" w:beforeAutospacing="0" w:after="0" w:afterAutospacing="0"/>
        <w:ind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388FE8DA" w14:textId="762E49BF" w:rsidR="00744FF2" w:rsidRDefault="00744FF2" w:rsidP="00744FF2">
      <w:pPr>
        <w:pStyle w:val="NormalWeb"/>
        <w:spacing w:before="0" w:beforeAutospacing="0" w:after="0" w:afterAutospacing="0"/>
        <w:ind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754F0B30" w14:textId="2BF7AE02" w:rsidR="00744FF2" w:rsidRPr="00744FF2" w:rsidRDefault="00744FF2" w:rsidP="008966D2">
      <w:pPr>
        <w:pStyle w:val="NormalWeb"/>
        <w:spacing w:before="0" w:beforeAutospacing="0" w:after="0" w:afterAutospacing="0"/>
        <w:ind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  <w:r w:rsidRPr="00744FF2">
        <w:rPr>
          <w:rFonts w:ascii="Cachet Book" w:hAnsi="Cachet Book"/>
          <w:color w:val="000000"/>
          <w:sz w:val="56"/>
          <w:szCs w:val="56"/>
        </w:rPr>
        <w:t>Who do you look towards for leadership?</w:t>
      </w:r>
    </w:p>
    <w:p w14:paraId="3F4A9013" w14:textId="10EE181A" w:rsidR="00744FF2" w:rsidRDefault="00744FF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7393F424" w14:textId="33D0DFAC" w:rsidR="00744FF2" w:rsidRDefault="00744FF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2DB1D357" w14:textId="71B62DD1" w:rsidR="00744FF2" w:rsidRDefault="00744FF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61FBE4D1" w14:textId="77777777" w:rsidR="00744FF2" w:rsidRDefault="00744FF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0AA1C2CD" w14:textId="77777777" w:rsidR="008966D2" w:rsidRDefault="00744FF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  <w:r w:rsidRPr="00744FF2">
        <w:rPr>
          <w:rFonts w:ascii="Cachet Book" w:hAnsi="Cachet Book"/>
          <w:color w:val="000000"/>
          <w:sz w:val="56"/>
          <w:szCs w:val="56"/>
        </w:rPr>
        <w:t>How can you become a better leader?</w:t>
      </w:r>
    </w:p>
    <w:p w14:paraId="6F4DEA5C" w14:textId="77777777" w:rsidR="008966D2" w:rsidRDefault="008966D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6CBE9537" w14:textId="77777777" w:rsidR="008966D2" w:rsidRDefault="008966D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57C2E5C6" w14:textId="6FC4A570" w:rsidR="00A137DB" w:rsidRPr="00744FF2" w:rsidRDefault="008966D2" w:rsidP="00744FF2">
      <w:pPr>
        <w:pStyle w:val="NormalWeb"/>
        <w:spacing w:before="0" w:beforeAutospacing="0" w:after="0" w:afterAutospacing="0"/>
        <w:ind w:left="-540"/>
        <w:textAlignment w:val="baseline"/>
        <w:rPr>
          <w:rFonts w:ascii="Cachet Book" w:hAnsi="Cachet Book"/>
          <w:color w:val="000000"/>
          <w:sz w:val="44"/>
          <w:szCs w:val="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20C2033" wp14:editId="0DAE607C">
                <wp:simplePos x="0" y="0"/>
                <wp:positionH relativeFrom="column">
                  <wp:posOffset>-1542827</wp:posOffset>
                </wp:positionH>
                <wp:positionV relativeFrom="paragraph">
                  <wp:posOffset>6731522</wp:posOffset>
                </wp:positionV>
                <wp:extent cx="8999855" cy="3696970"/>
                <wp:effectExtent l="0" t="38100" r="0" b="0"/>
                <wp:wrapNone/>
                <wp:docPr id="41" name="Arc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9855" cy="3696970"/>
                        </a:xfrm>
                        <a:prstGeom prst="arc">
                          <a:avLst>
                            <a:gd name="adj1" fmla="val 11851824"/>
                            <a:gd name="adj2" fmla="val 20604171"/>
                          </a:avLst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B13FD" id="Arc 41" o:spid="_x0000_s1026" style="position:absolute;margin-left:-121.5pt;margin-top:530.05pt;width:708.65pt;height:291.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999855,3696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" path="m932744,721675nsc1787767,264931,3112361,-1917,4514983,10,5951107,1984,7298683,285421,8142095,762905l4499928,1848485,932744,721675xem932744,721675nfc1787767,264931,3112361,-1917,4514983,10,5951107,1984,7298683,285421,8142095,762905e" filled="f" strokecolor="black [3200]" strokeweight="1.5pt">
                <v:stroke joinstyle="miter"/>
                <v:path arrowok="t" o:connecttype="custom" o:connectlocs="932744,721675;4514983,10;8142095,762905" o:connectangles="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5104" behindDoc="0" locked="0" layoutInCell="1" allowOverlap="1" wp14:anchorId="6534A3AD" wp14:editId="5EC37CA9">
            <wp:simplePos x="0" y="0"/>
            <wp:positionH relativeFrom="column">
              <wp:posOffset>1287605</wp:posOffset>
            </wp:positionH>
            <wp:positionV relativeFrom="page">
              <wp:posOffset>-2431112</wp:posOffset>
            </wp:positionV>
            <wp:extent cx="3507375" cy="7943809"/>
            <wp:effectExtent l="0" t="0" r="0" b="0"/>
            <wp:wrapNone/>
            <wp:docPr id="39" name="Picture 3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48" t="21100" r="51113" b="11789"/>
                    <a:stretch/>
                  </pic:blipFill>
                  <pic:spPr bwMode="auto">
                    <a:xfrm rot="5400000">
                      <a:off x="0" y="0"/>
                      <a:ext cx="3507375" cy="7943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ok" w:hAnsi="Cachet Boo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1120B30" wp14:editId="55D1613F">
                <wp:simplePos x="0" y="0"/>
                <wp:positionH relativeFrom="column">
                  <wp:posOffset>-930303</wp:posOffset>
                </wp:positionH>
                <wp:positionV relativeFrom="paragraph">
                  <wp:posOffset>7259541</wp:posOffset>
                </wp:positionV>
                <wp:extent cx="7799981" cy="189241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9981" cy="1892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7CCED0" w14:textId="66710D8F" w:rsidR="008966D2" w:rsidRPr="008966D2" w:rsidRDefault="008966D2" w:rsidP="008966D2">
                            <w:pPr>
                              <w:jc w:val="center"/>
                              <w:rPr>
                                <w:rFonts w:ascii="Cachet Bold" w:hAnsi="Cachet Bold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Cachet Bold" w:hAnsi="Cachet Bold"/>
                                <w:sz w:val="96"/>
                                <w:szCs w:val="96"/>
                              </w:rPr>
                              <w:t>Draw Yourself as Your Ideal Lea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120B30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left:0;text-align:left;margin-left:-73.25pt;margin-top:571.6pt;width:614.15pt;height:149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" fillcolor="white [3201]" stroked="f" strokeweight=".5pt">
                <v:textbox>
                  <w:txbxContent>
                    <w:p w14:paraId="647CCED0" w14:textId="66710D8F" w:rsidR="008966D2" w:rsidRPr="008966D2" w:rsidRDefault="008966D2" w:rsidP="008966D2">
                      <w:pPr>
                        <w:jc w:val="center"/>
                        <w:rPr>
                          <w:rFonts w:ascii="Cachet Bold" w:hAnsi="Cachet Bold"/>
                          <w:sz w:val="96"/>
                          <w:szCs w:val="96"/>
                        </w:rPr>
                      </w:pPr>
                      <w:r>
                        <w:rPr>
                          <w:rFonts w:ascii="Cachet Bold" w:hAnsi="Cachet Bold"/>
                          <w:sz w:val="96"/>
                          <w:szCs w:val="96"/>
                        </w:rPr>
                        <w:t>Draw Yourself as Your Ideal Leader</w:t>
                      </w:r>
                    </w:p>
                  </w:txbxContent>
                </v:textbox>
              </v:shape>
            </w:pict>
          </mc:Fallback>
        </mc:AlternateContent>
      </w:r>
      <w:r w:rsidR="00A137DB" w:rsidRPr="00A137DB">
        <w:rPr>
          <w:rFonts w:ascii="Cachet Book" w:hAnsi="Cachet Book"/>
          <w:color w:val="000000"/>
        </w:rPr>
        <w:br w:type="page"/>
      </w:r>
    </w:p>
    <w:p w14:paraId="5D36B559" w14:textId="4D9FF9E4" w:rsidR="005E68B7" w:rsidRPr="005E68B7" w:rsidRDefault="005E68B7" w:rsidP="005E68B7">
      <w:pPr>
        <w:pStyle w:val="NormalWeb"/>
        <w:spacing w:before="0" w:beforeAutospacing="0" w:after="0" w:afterAutospacing="0"/>
        <w:ind w:left="180"/>
        <w:jc w:val="right"/>
        <w:textAlignment w:val="baseline"/>
        <w:rPr>
          <w:rFonts w:ascii="Cachet Bold" w:hAnsi="Cachet Bold"/>
          <w:color w:val="000000"/>
          <w:sz w:val="180"/>
          <w:szCs w:val="180"/>
        </w:rPr>
      </w:pPr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1CC44D5F" wp14:editId="2A83D2ED">
            <wp:simplePos x="0" y="0"/>
            <wp:positionH relativeFrom="column">
              <wp:posOffset>-1136456</wp:posOffset>
            </wp:positionH>
            <wp:positionV relativeFrom="page">
              <wp:posOffset>1779104</wp:posOffset>
            </wp:positionV>
            <wp:extent cx="2662989" cy="2923981"/>
            <wp:effectExtent l="0" t="0" r="0" b="0"/>
            <wp:wrapNone/>
            <wp:docPr id="47" name="Picture 4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8" t="20976" r="49159" b="38137"/>
                    <a:stretch/>
                  </pic:blipFill>
                  <pic:spPr bwMode="auto">
                    <a:xfrm>
                      <a:off x="0" y="0"/>
                      <a:ext cx="2662989" cy="292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68B7">
        <w:rPr>
          <w:rFonts w:ascii="Cachet Book" w:hAnsi="Cachet Book"/>
          <w:noProof/>
          <w:color w:val="000000"/>
          <w:sz w:val="36"/>
          <w:szCs w:val="36"/>
        </w:rPr>
        <w:drawing>
          <wp:anchor distT="0" distB="0" distL="114300" distR="114300" simplePos="0" relativeHeight="251697152" behindDoc="0" locked="0" layoutInCell="1" allowOverlap="1" wp14:anchorId="368EE745" wp14:editId="4065B0EE">
            <wp:simplePos x="0" y="0"/>
            <wp:positionH relativeFrom="column">
              <wp:posOffset>79072</wp:posOffset>
            </wp:positionH>
            <wp:positionV relativeFrom="page">
              <wp:posOffset>126338</wp:posOffset>
            </wp:positionV>
            <wp:extent cx="2504661" cy="2504661"/>
            <wp:effectExtent l="0" t="209550" r="67310" b="0"/>
            <wp:wrapNone/>
            <wp:docPr id="46" name="Graphic 46" descr="Fairy 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Fairy male outlin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28674">
                      <a:off x="0" y="0"/>
                      <a:ext cx="2504661" cy="25046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68B7">
        <w:rPr>
          <w:rFonts w:ascii="Cachet Bold" w:hAnsi="Cachet Bold"/>
          <w:color w:val="000000"/>
          <w:sz w:val="180"/>
          <w:szCs w:val="180"/>
        </w:rPr>
        <w:t>Theme</w:t>
      </w:r>
    </w:p>
    <w:p w14:paraId="71F131BF" w14:textId="5B438D54" w:rsidR="008966D2" w:rsidRDefault="008966D2" w:rsidP="008966D2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</w:rPr>
      </w:pPr>
    </w:p>
    <w:p w14:paraId="58065EC6" w14:textId="4599F69E" w:rsidR="005E68B7" w:rsidRPr="005E68B7" w:rsidRDefault="005E68B7" w:rsidP="008966D2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96"/>
          <w:szCs w:val="96"/>
        </w:rPr>
      </w:pPr>
    </w:p>
    <w:p w14:paraId="3C810D93" w14:textId="3EC9FAE2" w:rsidR="005E68B7" w:rsidRDefault="005E68B7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  <w:r>
        <w:rPr>
          <w:rFonts w:ascii="Cachet Book" w:hAnsi="Cachet Book"/>
          <w:color w:val="000000"/>
        </w:rPr>
        <w:br w:type="page"/>
      </w:r>
    </w:p>
    <w:p w14:paraId="40F928D5" w14:textId="63435134" w:rsidR="005E68B7" w:rsidRPr="005E68B7" w:rsidRDefault="005E68B7" w:rsidP="008966D2">
      <w:pPr>
        <w:pStyle w:val="NormalWeb"/>
        <w:spacing w:before="0" w:beforeAutospacing="0" w:after="0" w:afterAutospacing="0"/>
        <w:textAlignment w:val="baseline"/>
        <w:rPr>
          <w:rFonts w:ascii="Cachet Bold" w:hAnsi="Cachet Bold"/>
          <w:color w:val="000000"/>
          <w:sz w:val="180"/>
          <w:szCs w:val="180"/>
        </w:rPr>
      </w:pPr>
      <w:r w:rsidRPr="005E68B7">
        <w:rPr>
          <w:rFonts w:ascii="Cachet Bold" w:hAnsi="Cachet Bold"/>
          <w:color w:val="000000"/>
          <w:sz w:val="180"/>
          <w:szCs w:val="180"/>
        </w:rPr>
        <w:lastRenderedPageBreak/>
        <w:t>Reflection</w:t>
      </w:r>
    </w:p>
    <w:p w14:paraId="6E6027C5" w14:textId="3E96E71C" w:rsidR="005E68B7" w:rsidRDefault="006F4880">
      <w:pPr>
        <w:rPr>
          <w:rFonts w:ascii="Cachet Bold" w:eastAsia="Times New Roman" w:hAnsi="Cachet Bold" w:cs="Times New Roman"/>
          <w:color w:val="000000"/>
          <w:sz w:val="96"/>
          <w:szCs w:val="96"/>
        </w:rPr>
      </w:pPr>
      <w:r>
        <w:rPr>
          <w:rFonts w:ascii="Cachet Book" w:hAnsi="Cachet Book"/>
          <w:noProof/>
          <w:color w:val="000000"/>
        </w:rPr>
        <w:drawing>
          <wp:anchor distT="0" distB="0" distL="114300" distR="114300" simplePos="0" relativeHeight="251698176" behindDoc="0" locked="0" layoutInCell="1" allowOverlap="1" wp14:anchorId="50214F1B" wp14:editId="6BC23A88">
            <wp:simplePos x="0" y="0"/>
            <wp:positionH relativeFrom="column">
              <wp:posOffset>2671362</wp:posOffset>
            </wp:positionH>
            <wp:positionV relativeFrom="page">
              <wp:posOffset>5541010</wp:posOffset>
            </wp:positionV>
            <wp:extent cx="2671086" cy="2671086"/>
            <wp:effectExtent l="0" t="0" r="0" b="0"/>
            <wp:wrapNone/>
            <wp:docPr id="45" name="Graphic 45" descr="Fairy fe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Graphic 45" descr="Fairy female outlin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71086" cy="2671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1AD61D3C" wp14:editId="7CEA5C77">
            <wp:simplePos x="0" y="0"/>
            <wp:positionH relativeFrom="column">
              <wp:posOffset>4112315</wp:posOffset>
            </wp:positionH>
            <wp:positionV relativeFrom="page">
              <wp:posOffset>7397501</wp:posOffset>
            </wp:positionV>
            <wp:extent cx="2662989" cy="2923981"/>
            <wp:effectExtent l="0" t="0" r="0" b="0"/>
            <wp:wrapNone/>
            <wp:docPr id="49" name="Picture 4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8" t="20976" r="49159" b="38137"/>
                    <a:stretch/>
                  </pic:blipFill>
                  <pic:spPr bwMode="auto">
                    <a:xfrm flipH="1">
                      <a:off x="0" y="0"/>
                      <a:ext cx="2662989" cy="292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8B7">
        <w:rPr>
          <w:rFonts w:ascii="Cachet Bold" w:hAnsi="Cachet Bold"/>
          <w:color w:val="000000"/>
          <w:sz w:val="96"/>
          <w:szCs w:val="96"/>
        </w:rPr>
        <w:br w:type="page"/>
      </w:r>
    </w:p>
    <w:p w14:paraId="2DA3EECC" w14:textId="5267F010" w:rsidR="006F4880" w:rsidRDefault="006F4880" w:rsidP="006F4880">
      <w:pPr>
        <w:pStyle w:val="NormalWeb"/>
        <w:spacing w:before="0" w:beforeAutospacing="0" w:after="0" w:afterAutospacing="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0F6CCEE4" wp14:editId="279DD8C0">
            <wp:simplePos x="0" y="0"/>
            <wp:positionH relativeFrom="column">
              <wp:posOffset>4063117</wp:posOffset>
            </wp:positionH>
            <wp:positionV relativeFrom="page">
              <wp:posOffset>-39756</wp:posOffset>
            </wp:positionV>
            <wp:extent cx="2922546" cy="3295914"/>
            <wp:effectExtent l="0" t="0" r="0" b="0"/>
            <wp:wrapNone/>
            <wp:docPr id="51" name="Picture 5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67" t="23657" r="8902" b="37158"/>
                    <a:stretch/>
                  </pic:blipFill>
                  <pic:spPr bwMode="auto">
                    <a:xfrm>
                      <a:off x="0" y="0"/>
                      <a:ext cx="2922546" cy="329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1" wp14:anchorId="7CD98704" wp14:editId="55ED382C">
            <wp:simplePos x="0" y="0"/>
            <wp:positionH relativeFrom="column">
              <wp:posOffset>-2067021</wp:posOffset>
            </wp:positionH>
            <wp:positionV relativeFrom="page">
              <wp:posOffset>-874961</wp:posOffset>
            </wp:positionV>
            <wp:extent cx="4103462" cy="4426818"/>
            <wp:effectExtent l="0" t="0" r="0" b="0"/>
            <wp:wrapNone/>
            <wp:docPr id="50" name="Picture 5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70" r="39827" b="-1"/>
                    <a:stretch/>
                  </pic:blipFill>
                  <pic:spPr bwMode="auto">
                    <a:xfrm rot="4384091">
                      <a:off x="0" y="0"/>
                      <a:ext cx="4103462" cy="4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ld" w:hAnsi="Cachet Bold"/>
          <w:color w:val="000000"/>
          <w:sz w:val="96"/>
          <w:szCs w:val="96"/>
        </w:rPr>
        <w:t>Believe In…</w:t>
      </w:r>
      <w:r>
        <w:rPr>
          <w:rFonts w:ascii="Cachet Bold" w:hAnsi="Cachet Bold"/>
          <w:color w:val="000000"/>
          <w:sz w:val="96"/>
          <w:szCs w:val="96"/>
        </w:rPr>
        <w:tab/>
      </w:r>
      <w:r>
        <w:rPr>
          <w:rFonts w:ascii="Cachet Bold" w:hAnsi="Cachet Bold"/>
          <w:color w:val="000000"/>
          <w:sz w:val="96"/>
          <w:szCs w:val="96"/>
        </w:rPr>
        <w:tab/>
      </w:r>
    </w:p>
    <w:p w14:paraId="7DAE07DD" w14:textId="3F761595" w:rsidR="006F4880" w:rsidRDefault="006F4880" w:rsidP="006F4880">
      <w:pPr>
        <w:pStyle w:val="NormalWeb"/>
        <w:spacing w:before="0" w:beforeAutospacing="0" w:after="0" w:afterAutospacing="0"/>
        <w:ind w:left="720" w:firstLine="72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>
        <w:rPr>
          <w:rFonts w:ascii="Cachet Bold" w:hAnsi="Cachet Bold"/>
          <w:color w:val="000000"/>
          <w:sz w:val="96"/>
          <w:szCs w:val="96"/>
        </w:rPr>
        <w:t>Confidence</w:t>
      </w:r>
    </w:p>
    <w:p w14:paraId="39AFD39D" w14:textId="77777777" w:rsidR="006F4880" w:rsidRDefault="006F4880" w:rsidP="006F4880">
      <w:pPr>
        <w:pStyle w:val="NormalWeb"/>
        <w:spacing w:before="0" w:beforeAutospacing="0" w:after="0" w:afterAutospacing="0"/>
        <w:textAlignment w:val="baseline"/>
        <w:rPr>
          <w:rFonts w:ascii="Cachet Bold" w:hAnsi="Cachet Bold"/>
          <w:color w:val="000000"/>
          <w:sz w:val="96"/>
          <w:szCs w:val="96"/>
        </w:rPr>
      </w:pPr>
    </w:p>
    <w:p w14:paraId="2E8DC0E9" w14:textId="51BD58D2" w:rsidR="006F4880" w:rsidRPr="006F4880" w:rsidRDefault="006F4880" w:rsidP="006F4880">
      <w:pPr>
        <w:pStyle w:val="NormalWeb"/>
        <w:spacing w:before="0" w:beforeAutospacing="0" w:after="0" w:afterAutospacing="0"/>
        <w:textAlignment w:val="baseline"/>
        <w:rPr>
          <w:rFonts w:ascii="Cachet Bold" w:hAnsi="Cachet Bold"/>
          <w:color w:val="000000"/>
          <w:sz w:val="72"/>
          <w:szCs w:val="72"/>
        </w:rPr>
      </w:pPr>
    </w:p>
    <w:p w14:paraId="471284F8" w14:textId="0E657F7B" w:rsidR="006F4880" w:rsidRPr="006F4880" w:rsidRDefault="006F4880" w:rsidP="006F4880">
      <w:pPr>
        <w:pStyle w:val="NormalWeb"/>
        <w:spacing w:before="0" w:beforeAutospacing="0" w:after="0" w:afterAutospacing="0"/>
        <w:ind w:left="-720"/>
        <w:textAlignment w:val="baseline"/>
        <w:rPr>
          <w:rFonts w:ascii="Cachet Book" w:hAnsi="Cachet Book"/>
          <w:color w:val="000000"/>
          <w:sz w:val="72"/>
          <w:szCs w:val="72"/>
        </w:rPr>
      </w:pPr>
      <w:r>
        <w:rPr>
          <w:rFonts w:ascii="Cachet Book" w:hAnsi="Cachet Book"/>
          <w:color w:val="000000"/>
          <w:sz w:val="72"/>
          <w:szCs w:val="72"/>
        </w:rPr>
        <w:t>When</w:t>
      </w:r>
      <w:r w:rsidRPr="006F4880">
        <w:rPr>
          <w:rFonts w:ascii="Cachet Book" w:hAnsi="Cachet Book"/>
          <w:color w:val="000000"/>
          <w:sz w:val="72"/>
          <w:szCs w:val="72"/>
        </w:rPr>
        <w:t xml:space="preserve"> are you expected to be confident </w:t>
      </w:r>
      <w:r w:rsidRPr="006F4880">
        <w:rPr>
          <w:rFonts w:ascii="Cachet Bold" w:hAnsi="Cachet Bold"/>
          <w:b/>
          <w:bCs/>
          <w:color w:val="000000"/>
          <w:sz w:val="72"/>
          <w:szCs w:val="72"/>
        </w:rPr>
        <w:t>for</w:t>
      </w:r>
      <w:r w:rsidRPr="006F4880">
        <w:rPr>
          <w:rFonts w:ascii="Cachet Book" w:hAnsi="Cachet Book"/>
          <w:b/>
          <w:bCs/>
          <w:color w:val="000000"/>
          <w:sz w:val="72"/>
          <w:szCs w:val="72"/>
        </w:rPr>
        <w:t xml:space="preserve"> </w:t>
      </w:r>
      <w:r w:rsidRPr="006F4880">
        <w:rPr>
          <w:rFonts w:ascii="Cachet Book" w:hAnsi="Cachet Book"/>
          <w:color w:val="000000"/>
          <w:sz w:val="72"/>
          <w:szCs w:val="72"/>
        </w:rPr>
        <w:t>others?</w:t>
      </w:r>
    </w:p>
    <w:p w14:paraId="47C91EEC" w14:textId="77777777" w:rsidR="006F4880" w:rsidRDefault="006F4880" w:rsidP="006F4880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color w:val="000000"/>
          <w:sz w:val="72"/>
          <w:szCs w:val="72"/>
        </w:rPr>
      </w:pPr>
    </w:p>
    <w:p w14:paraId="5FCAEBF5" w14:textId="77777777" w:rsidR="006F4880" w:rsidRDefault="006F4880" w:rsidP="006F4880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color w:val="000000"/>
          <w:sz w:val="72"/>
          <w:szCs w:val="72"/>
        </w:rPr>
      </w:pPr>
    </w:p>
    <w:p w14:paraId="232A692F" w14:textId="77777777" w:rsidR="006F4880" w:rsidRDefault="006F4880" w:rsidP="006F4880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color w:val="000000"/>
          <w:sz w:val="72"/>
          <w:szCs w:val="72"/>
        </w:rPr>
      </w:pPr>
    </w:p>
    <w:p w14:paraId="6E99DEEF" w14:textId="7F02A2BF" w:rsidR="00A137DB" w:rsidRPr="00A137DB" w:rsidRDefault="006F4880" w:rsidP="006F4880">
      <w:pPr>
        <w:pStyle w:val="NormalWeb"/>
        <w:spacing w:before="0" w:beforeAutospacing="0" w:after="0" w:afterAutospacing="0"/>
        <w:jc w:val="right"/>
        <w:textAlignment w:val="baseline"/>
        <w:rPr>
          <w:rFonts w:ascii="Cachet Book" w:hAnsi="Cachet Book"/>
          <w:color w:val="000000"/>
        </w:rPr>
      </w:pPr>
      <w:r w:rsidRPr="006F4880">
        <w:rPr>
          <w:rFonts w:ascii="Cachet Book" w:hAnsi="Cachet Book"/>
          <w:color w:val="000000"/>
          <w:sz w:val="72"/>
          <w:szCs w:val="72"/>
        </w:rPr>
        <w:t xml:space="preserve">When are you expected to be confident </w:t>
      </w:r>
      <w:r w:rsidRPr="006F4880">
        <w:rPr>
          <w:rFonts w:ascii="Cachet Bold" w:hAnsi="Cachet Bold"/>
          <w:b/>
          <w:bCs/>
          <w:color w:val="000000"/>
          <w:sz w:val="72"/>
          <w:szCs w:val="72"/>
        </w:rPr>
        <w:t>in</w:t>
      </w:r>
      <w:r w:rsidRPr="006F4880">
        <w:rPr>
          <w:rFonts w:ascii="Cachet Book" w:hAnsi="Cachet Book"/>
          <w:b/>
          <w:bCs/>
          <w:color w:val="000000"/>
          <w:sz w:val="72"/>
          <w:szCs w:val="72"/>
        </w:rPr>
        <w:t xml:space="preserve"> </w:t>
      </w:r>
      <w:r w:rsidRPr="006F4880">
        <w:rPr>
          <w:rFonts w:ascii="Cachet Book" w:hAnsi="Cachet Book"/>
          <w:color w:val="000000"/>
          <w:sz w:val="72"/>
          <w:szCs w:val="72"/>
        </w:rPr>
        <w:t>others?</w:t>
      </w:r>
      <w:r w:rsidR="00A137DB" w:rsidRPr="00A137DB">
        <w:rPr>
          <w:rFonts w:ascii="Cachet Book" w:hAnsi="Cachet Book"/>
          <w:color w:val="000000"/>
        </w:rPr>
        <w:br w:type="page"/>
      </w:r>
    </w:p>
    <w:p w14:paraId="489B5FB0" w14:textId="0C096C45" w:rsidR="00A137DB" w:rsidRPr="00A137DB" w:rsidRDefault="00377CCB" w:rsidP="00A137DB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</w:rPr>
      </w:pPr>
      <w:r w:rsidRPr="00377CCB">
        <w:rPr>
          <w:rFonts w:ascii="Cachet Book" w:hAnsi="Cachet Book"/>
          <w:noProof/>
          <w:color w:val="000000"/>
        </w:rPr>
        <w:lastRenderedPageBreak/>
        <w:drawing>
          <wp:anchor distT="0" distB="0" distL="114300" distR="114300" simplePos="0" relativeHeight="251707392" behindDoc="1" locked="0" layoutInCell="1" allowOverlap="1" wp14:anchorId="2E73F9FE" wp14:editId="02E69F37">
            <wp:simplePos x="0" y="0"/>
            <wp:positionH relativeFrom="column">
              <wp:posOffset>-882484</wp:posOffset>
            </wp:positionH>
            <wp:positionV relativeFrom="page">
              <wp:posOffset>119242</wp:posOffset>
            </wp:positionV>
            <wp:extent cx="7911547" cy="9646503"/>
            <wp:effectExtent l="0" t="0" r="0" b="0"/>
            <wp:wrapNone/>
            <wp:docPr id="4" name="Picture 4" descr="PSD Detail | Ornate Pewter Frame | Official PSDs | Ornate frame, Frames on  wall, Fr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SD Detail | Ornate Pewter Frame | Official PSDs | Ornate frame, Frames on  wall, Fram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1547" cy="964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A162F" w14:textId="162F54DC" w:rsidR="00A137DB" w:rsidRPr="00A137DB" w:rsidRDefault="00F45476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7B6F109" wp14:editId="606AFE11">
                <wp:simplePos x="0" y="0"/>
                <wp:positionH relativeFrom="column">
                  <wp:posOffset>554990</wp:posOffset>
                </wp:positionH>
                <wp:positionV relativeFrom="paragraph">
                  <wp:posOffset>869425</wp:posOffset>
                </wp:positionV>
                <wp:extent cx="5170805" cy="6178163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1781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1AC775" w14:textId="5743B568" w:rsidR="00377CCB" w:rsidRPr="00F45476" w:rsidRDefault="00377CCB" w:rsidP="00377CCB">
                            <w:pPr>
                              <w:jc w:val="center"/>
                              <w:rPr>
                                <w:rFonts w:ascii="Cachet Book" w:hAnsi="Cachet Book"/>
                                <w:b/>
                                <w:outline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45476">
                              <w:rPr>
                                <w:rFonts w:ascii="Cachet Book" w:hAnsi="Cachet Book"/>
                                <w:b/>
                                <w:outline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ill your mirror with compliments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ArchUp">
                          <a:avLst>
                            <a:gd name="adj" fmla="val 9109218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6F109" id="Text Box 1" o:spid="_x0000_s1027" type="#_x0000_t202" style="position:absolute;margin-left:43.7pt;margin-top:68.45pt;width:407.15pt;height:486.4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" filled="f" stroked="f" strokeweight="1pt">
                <v:textbox>
                  <w:txbxContent>
                    <w:p w14:paraId="001AC775" w14:textId="5743B568" w:rsidR="00377CCB" w:rsidRPr="00F45476" w:rsidRDefault="00377CCB" w:rsidP="00377CCB">
                      <w:pPr>
                        <w:jc w:val="center"/>
                        <w:rPr>
                          <w:rFonts w:ascii="Cachet Book" w:hAnsi="Cachet Book"/>
                          <w:b/>
                          <w:outline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45476">
                        <w:rPr>
                          <w:rFonts w:ascii="Cachet Book" w:hAnsi="Cachet Book"/>
                          <w:b/>
                          <w:outline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Fill your mirror with compliments</w:t>
                      </w:r>
                    </w:p>
                  </w:txbxContent>
                </v:textbox>
              </v:shape>
            </w:pict>
          </mc:Fallback>
        </mc:AlternateContent>
      </w:r>
      <w:r w:rsidR="00A137DB" w:rsidRPr="00A137DB">
        <w:rPr>
          <w:rFonts w:ascii="Cachet Book" w:hAnsi="Cachet Book"/>
          <w:color w:val="000000"/>
        </w:rPr>
        <w:br w:type="page"/>
      </w:r>
    </w:p>
    <w:p w14:paraId="16980F18" w14:textId="32CBFCD4" w:rsidR="00F45476" w:rsidRDefault="00E6163D" w:rsidP="00F45476">
      <w:pPr>
        <w:pStyle w:val="NormalWeb"/>
        <w:spacing w:before="0" w:beforeAutospacing="0" w:after="0" w:afterAutospacing="0"/>
        <w:jc w:val="center"/>
        <w:textAlignment w:val="baseline"/>
        <w:rPr>
          <w:rFonts w:ascii="Cachet Book" w:hAnsi="Cachet Book"/>
          <w:color w:val="000000"/>
        </w:rPr>
      </w:pPr>
      <w:r w:rsidRPr="00E6163D">
        <w:rPr>
          <w:rFonts w:ascii="Cachet Book" w:hAnsi="Cachet Book"/>
          <w:noProof/>
          <w:color w:val="000000"/>
          <w:sz w:val="28"/>
          <w:szCs w:val="28"/>
        </w:rPr>
        <w:lastRenderedPageBreak/>
        <w:drawing>
          <wp:anchor distT="0" distB="0" distL="114300" distR="114300" simplePos="0" relativeHeight="251713536" behindDoc="0" locked="0" layoutInCell="1" allowOverlap="1" wp14:anchorId="6DE42FA5" wp14:editId="3D3E9BEA">
            <wp:simplePos x="0" y="0"/>
            <wp:positionH relativeFrom="column">
              <wp:posOffset>5354375</wp:posOffset>
            </wp:positionH>
            <wp:positionV relativeFrom="page">
              <wp:posOffset>635470</wp:posOffset>
            </wp:positionV>
            <wp:extent cx="1526595" cy="1526595"/>
            <wp:effectExtent l="57150" t="0" r="16510" b="0"/>
            <wp:wrapNone/>
            <wp:docPr id="9" name="Graphic 9" descr="Candy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andy outlin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4708211">
                      <a:off x="0" y="0"/>
                      <a:ext cx="1526595" cy="1526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163D">
        <w:rPr>
          <w:rFonts w:ascii="Cachet Book" w:hAnsi="Cachet Book"/>
          <w:noProof/>
          <w:color w:val="000000"/>
          <w:sz w:val="28"/>
          <w:szCs w:val="28"/>
        </w:rPr>
        <w:drawing>
          <wp:anchor distT="0" distB="0" distL="114300" distR="114300" simplePos="0" relativeHeight="251711488" behindDoc="0" locked="0" layoutInCell="1" allowOverlap="1" wp14:anchorId="73E38CAF" wp14:editId="5500FA8B">
            <wp:simplePos x="0" y="0"/>
            <wp:positionH relativeFrom="column">
              <wp:posOffset>4245803</wp:posOffset>
            </wp:positionH>
            <wp:positionV relativeFrom="page">
              <wp:posOffset>94700</wp:posOffset>
            </wp:positionV>
            <wp:extent cx="1526595" cy="1526595"/>
            <wp:effectExtent l="76200" t="0" r="0" b="0"/>
            <wp:wrapNone/>
            <wp:docPr id="7" name="Graphic 7" descr="Candy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andy outlin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60758">
                      <a:off x="0" y="0"/>
                      <a:ext cx="1526595" cy="1526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163D">
        <w:rPr>
          <w:rFonts w:ascii="Cachet Book" w:hAnsi="Cachet Book"/>
          <w:noProof/>
          <w:color w:val="000000"/>
          <w:sz w:val="28"/>
          <w:szCs w:val="28"/>
        </w:rPr>
        <w:drawing>
          <wp:anchor distT="0" distB="0" distL="114300" distR="114300" simplePos="0" relativeHeight="251710464" behindDoc="0" locked="0" layoutInCell="1" allowOverlap="1" wp14:anchorId="01391B07" wp14:editId="176FCFC0">
            <wp:simplePos x="0" y="0"/>
            <wp:positionH relativeFrom="column">
              <wp:posOffset>-852943</wp:posOffset>
            </wp:positionH>
            <wp:positionV relativeFrom="page">
              <wp:posOffset>367232</wp:posOffset>
            </wp:positionV>
            <wp:extent cx="1783817" cy="1783817"/>
            <wp:effectExtent l="0" t="0" r="0" b="0"/>
            <wp:wrapNone/>
            <wp:docPr id="8" name="Graphic 8" descr="Lollipop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Lollipop outlin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98680">
                      <a:off x="0" y="0"/>
                      <a:ext cx="1783817" cy="1783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163D">
        <w:rPr>
          <w:rFonts w:ascii="Cachet Book" w:hAnsi="Cachet Book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65D04D7" wp14:editId="396E6842">
                <wp:simplePos x="0" y="0"/>
                <wp:positionH relativeFrom="column">
                  <wp:posOffset>499953</wp:posOffset>
                </wp:positionH>
                <wp:positionV relativeFrom="paragraph">
                  <wp:posOffset>5312507</wp:posOffset>
                </wp:positionV>
                <wp:extent cx="5669915" cy="2987675"/>
                <wp:effectExtent l="0" t="0" r="26035" b="22225"/>
                <wp:wrapNone/>
                <wp:docPr id="16" name="Rectangle: Single Corner Snippe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915" cy="2987675"/>
                        </a:xfrm>
                        <a:prstGeom prst="snip1Rect">
                          <a:avLst>
                            <a:gd name="adj" fmla="val 28909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4CE694" w14:textId="77777777" w:rsidR="00E6163D" w:rsidRPr="00E6163D" w:rsidRDefault="00E6163D" w:rsidP="00E6163D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E6163D">
                              <w:rPr>
                                <w:sz w:val="72"/>
                                <w:szCs w:val="72"/>
                              </w:rPr>
                              <w:t>________</w:t>
                            </w:r>
                            <w:r>
                              <w:rPr>
                                <w:sz w:val="72"/>
                                <w:szCs w:val="72"/>
                              </w:rPr>
                              <w:t>______________</w:t>
                            </w:r>
                            <w:r w:rsidRPr="00E6163D">
                              <w:rPr>
                                <w:sz w:val="72"/>
                                <w:szCs w:val="72"/>
                              </w:rPr>
                              <w:t>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5D04D7" id="Rectangle: Single Corner Snipped 16" o:spid="_x0000_s1028" style="position:absolute;left:0;text-align:left;margin-left:39.35pt;margin-top:418.3pt;width:446.45pt;height:235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69915,29876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" adj="-11796480,,5400" path="m,l4806208,r863707,863707l5669915,2987675,,2987675,,xe" fillcolor="white [3201]" strokecolor="black [3200]" strokeweight="1pt">
                <v:stroke joinstyle="miter"/>
                <v:formulas/>
                <v:path arrowok="t" o:connecttype="custom" o:connectlocs="0,0;4806208,0;5669915,863707;5669915,2987675;0,2987675;0,0" o:connectangles="0,0,0,0,0,0" textboxrect="0,0,5669915,2987675"/>
                <v:textbox>
                  <w:txbxContent>
                    <w:p w14:paraId="7A4CE694" w14:textId="77777777" w:rsidR="00E6163D" w:rsidRPr="00E6163D" w:rsidRDefault="00E6163D" w:rsidP="00E6163D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 w:rsidRPr="00E6163D">
                        <w:rPr>
                          <w:sz w:val="72"/>
                          <w:szCs w:val="72"/>
                        </w:rPr>
                        <w:t>________</w:t>
                      </w:r>
                      <w:r>
                        <w:rPr>
                          <w:sz w:val="72"/>
                          <w:szCs w:val="72"/>
                        </w:rPr>
                        <w:t>______________</w:t>
                      </w:r>
                      <w:r w:rsidRPr="00E6163D">
                        <w:rPr>
                          <w:sz w:val="72"/>
                          <w:szCs w:val="72"/>
                        </w:rPr>
                        <w:t>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E6163D">
        <w:rPr>
          <w:rFonts w:ascii="Cachet Book" w:hAnsi="Cachet Book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8E64EC6" wp14:editId="2DD90977">
                <wp:simplePos x="0" y="0"/>
                <wp:positionH relativeFrom="column">
                  <wp:posOffset>540689</wp:posOffset>
                </wp:positionH>
                <wp:positionV relativeFrom="paragraph">
                  <wp:posOffset>1653871</wp:posOffset>
                </wp:positionV>
                <wp:extent cx="5669915" cy="2987675"/>
                <wp:effectExtent l="0" t="0" r="26035" b="22225"/>
                <wp:wrapNone/>
                <wp:docPr id="13" name="Rectangle: Single Corner Snipp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915" cy="2987675"/>
                        </a:xfrm>
                        <a:prstGeom prst="snip1Rect">
                          <a:avLst>
                            <a:gd name="adj" fmla="val 28909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718D91" w14:textId="2B08FC49" w:rsidR="00E6163D" w:rsidRPr="00E6163D" w:rsidRDefault="00E6163D" w:rsidP="00E6163D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E6163D">
                              <w:rPr>
                                <w:sz w:val="72"/>
                                <w:szCs w:val="72"/>
                              </w:rPr>
                              <w:t>________</w:t>
                            </w:r>
                            <w:r>
                              <w:rPr>
                                <w:sz w:val="72"/>
                                <w:szCs w:val="72"/>
                              </w:rPr>
                              <w:t>______________</w:t>
                            </w:r>
                            <w:r w:rsidRPr="00E6163D">
                              <w:rPr>
                                <w:sz w:val="72"/>
                                <w:szCs w:val="72"/>
                              </w:rPr>
                              <w:t>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E64EC6" id="Rectangle: Single Corner Snipped 13" o:spid="_x0000_s1029" style="position:absolute;left:0;text-align:left;margin-left:42.55pt;margin-top:130.25pt;width:446.45pt;height:235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69915,29876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" adj="-11796480,,5400" path="m,l4806208,r863707,863707l5669915,2987675,,2987675,,xe" fillcolor="white [3201]" strokecolor="black [3200]" strokeweight="1pt">
                <v:stroke joinstyle="miter"/>
                <v:formulas/>
                <v:path arrowok="t" o:connecttype="custom" o:connectlocs="0,0;4806208,0;5669915,863707;5669915,2987675;0,2987675;0,0" o:connectangles="0,0,0,0,0,0" textboxrect="0,0,5669915,2987675"/>
                <v:textbox>
                  <w:txbxContent>
                    <w:p w14:paraId="55718D91" w14:textId="2B08FC49" w:rsidR="00E6163D" w:rsidRPr="00E6163D" w:rsidRDefault="00E6163D" w:rsidP="00E6163D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 w:rsidRPr="00E6163D">
                        <w:rPr>
                          <w:sz w:val="72"/>
                          <w:szCs w:val="72"/>
                        </w:rPr>
                        <w:t>________</w:t>
                      </w:r>
                      <w:r>
                        <w:rPr>
                          <w:sz w:val="72"/>
                          <w:szCs w:val="72"/>
                        </w:rPr>
                        <w:t>______________</w:t>
                      </w:r>
                      <w:r w:rsidRPr="00E6163D">
                        <w:rPr>
                          <w:sz w:val="72"/>
                          <w:szCs w:val="72"/>
                        </w:rPr>
                        <w:t>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E6163D">
        <w:rPr>
          <w:rFonts w:ascii="Cachet Book" w:hAnsi="Cachet Book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39F2EF4" wp14:editId="09B4B01E">
                <wp:simplePos x="0" y="0"/>
                <wp:positionH relativeFrom="column">
                  <wp:posOffset>-1481455</wp:posOffset>
                </wp:positionH>
                <wp:positionV relativeFrom="paragraph">
                  <wp:posOffset>2616531</wp:posOffset>
                </wp:positionV>
                <wp:extent cx="2987675" cy="1058545"/>
                <wp:effectExtent l="0" t="6985" r="15240" b="152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987675" cy="10585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A58411" w14:textId="0CB6C8FD" w:rsidR="00E6163D" w:rsidRPr="00E6163D" w:rsidRDefault="00E6163D" w:rsidP="00E6163D">
                            <w:pPr>
                              <w:jc w:val="both"/>
                              <w:rPr>
                                <w:rFonts w:ascii="Cachet Book" w:hAnsi="Cachet Book"/>
                                <w:sz w:val="120"/>
                                <w:szCs w:val="120"/>
                              </w:rPr>
                            </w:pPr>
                            <w:r w:rsidRPr="00E6163D">
                              <w:rPr>
                                <w:rFonts w:ascii="Cachet Book" w:hAnsi="Cachet Book"/>
                                <w:sz w:val="120"/>
                                <w:szCs w:val="120"/>
                              </w:rPr>
                              <w:t>RECE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F2EF4" id="Text Box 11" o:spid="_x0000_s1030" type="#_x0000_t202" style="position:absolute;left:0;text-align:left;margin-left:-116.65pt;margin-top:206.05pt;width:235.25pt;height:83.35pt;rotation:-9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" fillcolor="white [3201]" strokecolor="black [3200]" strokeweight="1pt">
                <v:textbox>
                  <w:txbxContent>
                    <w:p w14:paraId="20A58411" w14:textId="0CB6C8FD" w:rsidR="00E6163D" w:rsidRPr="00E6163D" w:rsidRDefault="00E6163D" w:rsidP="00E6163D">
                      <w:pPr>
                        <w:jc w:val="both"/>
                        <w:rPr>
                          <w:rFonts w:ascii="Cachet Book" w:hAnsi="Cachet Book"/>
                          <w:sz w:val="120"/>
                          <w:szCs w:val="120"/>
                        </w:rPr>
                      </w:pPr>
                      <w:r w:rsidRPr="00E6163D">
                        <w:rPr>
                          <w:rFonts w:ascii="Cachet Book" w:hAnsi="Cachet Book"/>
                          <w:sz w:val="120"/>
                          <w:szCs w:val="120"/>
                        </w:rPr>
                        <w:t>RECEIPT</w:t>
                      </w:r>
                    </w:p>
                  </w:txbxContent>
                </v:textbox>
              </v:shape>
            </w:pict>
          </mc:Fallback>
        </mc:AlternateContent>
      </w:r>
      <w:r w:rsidRPr="00E6163D">
        <w:rPr>
          <w:rFonts w:ascii="Cachet Book" w:hAnsi="Cachet Book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61A2373" wp14:editId="722B4ABF">
                <wp:simplePos x="0" y="0"/>
                <wp:positionH relativeFrom="column">
                  <wp:posOffset>-1519555</wp:posOffset>
                </wp:positionH>
                <wp:positionV relativeFrom="paragraph">
                  <wp:posOffset>6277914</wp:posOffset>
                </wp:positionV>
                <wp:extent cx="2988034" cy="1059114"/>
                <wp:effectExtent l="0" t="6985" r="15240" b="152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988034" cy="1059114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BA1F94" w14:textId="77777777" w:rsidR="00E6163D" w:rsidRPr="00E6163D" w:rsidRDefault="00E6163D" w:rsidP="00E6163D">
                            <w:pPr>
                              <w:jc w:val="both"/>
                              <w:rPr>
                                <w:rFonts w:ascii="Cachet Book" w:hAnsi="Cachet Book"/>
                                <w:sz w:val="120"/>
                                <w:szCs w:val="120"/>
                              </w:rPr>
                            </w:pPr>
                            <w:r w:rsidRPr="00E6163D">
                              <w:rPr>
                                <w:rFonts w:ascii="Cachet Book" w:hAnsi="Cachet Book"/>
                                <w:sz w:val="120"/>
                                <w:szCs w:val="120"/>
                              </w:rPr>
                              <w:t>RECE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A2373" id="Text Box 12" o:spid="_x0000_s1031" type="#_x0000_t202" style="position:absolute;left:0;text-align:left;margin-left:-119.65pt;margin-top:494.3pt;width:235.3pt;height:83.4pt;rotation:-90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" fillcolor="white [3201]" strokecolor="black [3200]" strokeweight="1pt">
                <v:textbox>
                  <w:txbxContent>
                    <w:p w14:paraId="34BA1F94" w14:textId="77777777" w:rsidR="00E6163D" w:rsidRPr="00E6163D" w:rsidRDefault="00E6163D" w:rsidP="00E6163D">
                      <w:pPr>
                        <w:jc w:val="both"/>
                        <w:rPr>
                          <w:rFonts w:ascii="Cachet Book" w:hAnsi="Cachet Book"/>
                          <w:sz w:val="120"/>
                          <w:szCs w:val="120"/>
                        </w:rPr>
                      </w:pPr>
                      <w:r w:rsidRPr="00E6163D">
                        <w:rPr>
                          <w:rFonts w:ascii="Cachet Book" w:hAnsi="Cachet Book"/>
                          <w:sz w:val="120"/>
                          <w:szCs w:val="120"/>
                        </w:rPr>
                        <w:t>RECEIPT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A137DB" w:rsidRPr="00E6163D">
        <w:rPr>
          <w:rFonts w:ascii="Cachet Bold" w:hAnsi="Cachet Bold"/>
          <w:color w:val="000000"/>
          <w:sz w:val="144"/>
          <w:szCs w:val="144"/>
        </w:rPr>
        <w:t>Candyconomy</w:t>
      </w:r>
      <w:proofErr w:type="spellEnd"/>
      <w:r w:rsidR="00F45476">
        <w:rPr>
          <w:rFonts w:ascii="Cachet Book" w:hAnsi="Cachet Book"/>
          <w:color w:val="000000"/>
        </w:rPr>
        <w:br w:type="page"/>
      </w:r>
    </w:p>
    <w:p w14:paraId="4F91F57E" w14:textId="79639FDD" w:rsidR="00A137DB" w:rsidRPr="00A137DB" w:rsidRDefault="00A137DB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</w:p>
    <w:p w14:paraId="5BD934D4" w14:textId="609C7EBE" w:rsidR="00A137DB" w:rsidRDefault="007D477E" w:rsidP="007D477E">
      <w:pPr>
        <w:pStyle w:val="NormalWeb"/>
        <w:spacing w:before="0" w:beforeAutospacing="0" w:after="0" w:afterAutospacing="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730944" behindDoc="0" locked="0" layoutInCell="1" allowOverlap="1" wp14:anchorId="077EAA76" wp14:editId="00DFEC5C">
            <wp:simplePos x="0" y="0"/>
            <wp:positionH relativeFrom="column">
              <wp:posOffset>3999506</wp:posOffset>
            </wp:positionH>
            <wp:positionV relativeFrom="page">
              <wp:posOffset>23854</wp:posOffset>
            </wp:positionV>
            <wp:extent cx="2922546" cy="3295914"/>
            <wp:effectExtent l="0" t="0" r="0" b="0"/>
            <wp:wrapNone/>
            <wp:docPr id="19" name="Picture 1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67" t="23657" r="8902" b="37158"/>
                    <a:stretch/>
                  </pic:blipFill>
                  <pic:spPr bwMode="auto">
                    <a:xfrm>
                      <a:off x="0" y="0"/>
                      <a:ext cx="2922546" cy="329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1" wp14:anchorId="276F5F5D" wp14:editId="57401D11">
            <wp:simplePos x="0" y="0"/>
            <wp:positionH relativeFrom="column">
              <wp:posOffset>-2122680</wp:posOffset>
            </wp:positionH>
            <wp:positionV relativeFrom="page">
              <wp:posOffset>-819302</wp:posOffset>
            </wp:positionV>
            <wp:extent cx="4103462" cy="4426818"/>
            <wp:effectExtent l="0" t="0" r="0" b="0"/>
            <wp:wrapNone/>
            <wp:docPr id="17" name="Picture 1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70" r="39827" b="-1"/>
                    <a:stretch/>
                  </pic:blipFill>
                  <pic:spPr bwMode="auto">
                    <a:xfrm rot="4384091">
                      <a:off x="0" y="0"/>
                      <a:ext cx="4103462" cy="4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477E">
        <w:rPr>
          <w:rFonts w:ascii="Cachet Bold" w:hAnsi="Cachet Bold"/>
          <w:color w:val="000000"/>
          <w:sz w:val="96"/>
          <w:szCs w:val="96"/>
        </w:rPr>
        <w:t>Believe In…</w:t>
      </w:r>
      <w:r>
        <w:rPr>
          <w:rFonts w:ascii="Cachet Bold" w:hAnsi="Cachet Bold"/>
          <w:color w:val="000000"/>
          <w:sz w:val="96"/>
          <w:szCs w:val="96"/>
        </w:rPr>
        <w:tab/>
      </w:r>
      <w:r>
        <w:rPr>
          <w:rFonts w:ascii="Cachet Bold" w:hAnsi="Cachet Bold"/>
          <w:color w:val="000000"/>
          <w:sz w:val="96"/>
          <w:szCs w:val="96"/>
        </w:rPr>
        <w:tab/>
      </w:r>
    </w:p>
    <w:p w14:paraId="142DA52D" w14:textId="0D344E9A" w:rsidR="007D477E" w:rsidRDefault="007D477E" w:rsidP="007D477E">
      <w:pPr>
        <w:pStyle w:val="NormalWeb"/>
        <w:spacing w:before="0" w:beforeAutospacing="0" w:after="0" w:afterAutospacing="0"/>
        <w:ind w:left="720" w:firstLine="72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  <w:r>
        <w:rPr>
          <w:rFonts w:ascii="Cachet Bold" w:hAnsi="Cachet Bold"/>
          <w:color w:val="000000"/>
          <w:sz w:val="96"/>
          <w:szCs w:val="96"/>
        </w:rPr>
        <w:t>Fairness</w:t>
      </w:r>
    </w:p>
    <w:p w14:paraId="0F3F3FC3" w14:textId="6B575C07" w:rsidR="007D477E" w:rsidRDefault="007D477E" w:rsidP="007D477E">
      <w:pPr>
        <w:pStyle w:val="NormalWeb"/>
        <w:spacing w:before="0" w:beforeAutospacing="0" w:after="0" w:afterAutospacing="0"/>
        <w:ind w:left="720" w:firstLine="720"/>
        <w:jc w:val="center"/>
        <w:textAlignment w:val="baseline"/>
        <w:rPr>
          <w:rFonts w:ascii="Cachet Bold" w:hAnsi="Cachet Bold"/>
          <w:color w:val="000000"/>
          <w:sz w:val="96"/>
          <w:szCs w:val="96"/>
        </w:rPr>
      </w:pPr>
    </w:p>
    <w:p w14:paraId="5E619E44" w14:textId="63CDDF09" w:rsidR="007D477E" w:rsidRDefault="007D477E" w:rsidP="007D477E">
      <w:pPr>
        <w:pStyle w:val="NormalWeb"/>
        <w:spacing w:before="0" w:beforeAutospacing="0" w:after="0" w:afterAutospacing="0"/>
        <w:textAlignment w:val="baseline"/>
        <w:rPr>
          <w:rFonts w:ascii="Cachet Bold" w:hAnsi="Cachet Bold"/>
          <w:color w:val="000000"/>
          <w:sz w:val="56"/>
          <w:szCs w:val="56"/>
        </w:rPr>
      </w:pPr>
    </w:p>
    <w:p w14:paraId="71045F97" w14:textId="2DC8A181" w:rsidR="007D477E" w:rsidRPr="007D477E" w:rsidRDefault="007D477E" w:rsidP="00EE2D8A">
      <w:pPr>
        <w:pStyle w:val="NormalWeb"/>
        <w:spacing w:before="0" w:beforeAutospacing="0" w:after="0" w:afterAutospacing="0"/>
        <w:ind w:left="-720" w:right="2790"/>
        <w:textAlignment w:val="baseline"/>
        <w:rPr>
          <w:rFonts w:ascii="Cachet Book" w:hAnsi="Cachet Book"/>
          <w:color w:val="000000"/>
          <w:sz w:val="56"/>
          <w:szCs w:val="56"/>
        </w:rPr>
      </w:pPr>
      <w:r>
        <w:rPr>
          <w:rFonts w:ascii="Cachet Book" w:hAnsi="Cachet Book"/>
          <w:color w:val="000000"/>
          <w:sz w:val="56"/>
          <w:szCs w:val="56"/>
        </w:rPr>
        <w:t>What are things in your life that are unfair?</w:t>
      </w:r>
    </w:p>
    <w:p w14:paraId="335A406A" w14:textId="40A2FE88" w:rsidR="007D477E" w:rsidRDefault="007D477E" w:rsidP="007D477E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675E843E" w14:textId="7EB321E0" w:rsidR="007D477E" w:rsidRDefault="007D477E" w:rsidP="007D477E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3E09B018" w14:textId="747D5E35" w:rsidR="007D477E" w:rsidRDefault="007D477E" w:rsidP="007D477E">
      <w:pPr>
        <w:pStyle w:val="NormalWeb"/>
        <w:spacing w:before="0" w:beforeAutospacing="0" w:after="0" w:afterAutospacing="0"/>
        <w:ind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03CF02C5" w14:textId="5066D089" w:rsidR="007D477E" w:rsidRPr="007D477E" w:rsidRDefault="007D477E" w:rsidP="00EE2D8A">
      <w:pPr>
        <w:pStyle w:val="NormalWeb"/>
        <w:spacing w:before="0" w:beforeAutospacing="0" w:after="0" w:afterAutospacing="0"/>
        <w:ind w:left="1980" w:right="-720"/>
        <w:jc w:val="right"/>
        <w:textAlignment w:val="baseline"/>
        <w:rPr>
          <w:rFonts w:ascii="Cachet Book" w:hAnsi="Cachet Book"/>
          <w:color w:val="000000"/>
          <w:sz w:val="56"/>
          <w:szCs w:val="56"/>
        </w:rPr>
      </w:pPr>
      <w:r>
        <w:rPr>
          <w:rFonts w:ascii="Cachet Book" w:hAnsi="Cachet Book"/>
          <w:color w:val="000000"/>
          <w:sz w:val="56"/>
          <w:szCs w:val="56"/>
        </w:rPr>
        <w:t>Where do you see unfairness in the lives of others?</w:t>
      </w:r>
    </w:p>
    <w:p w14:paraId="287AD5B5" w14:textId="1F4212A2" w:rsidR="007D477E" w:rsidRDefault="007D477E" w:rsidP="007D477E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4996734C" w14:textId="77777777" w:rsidR="007D477E" w:rsidRDefault="007D477E" w:rsidP="007D477E">
      <w:pPr>
        <w:pStyle w:val="NormalWeb"/>
        <w:spacing w:before="0" w:beforeAutospacing="0" w:after="0" w:afterAutospacing="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5A1A4AF6" w14:textId="1447DD79" w:rsidR="007D477E" w:rsidRDefault="007D477E" w:rsidP="007D477E">
      <w:pPr>
        <w:pStyle w:val="NormalWeb"/>
        <w:spacing w:before="0" w:beforeAutospacing="0" w:after="0" w:afterAutospacing="0"/>
        <w:ind w:left="-720"/>
        <w:textAlignment w:val="baseline"/>
        <w:rPr>
          <w:rFonts w:ascii="Cachet Book" w:hAnsi="Cachet Book"/>
          <w:color w:val="000000"/>
          <w:sz w:val="56"/>
          <w:szCs w:val="56"/>
        </w:rPr>
      </w:pPr>
    </w:p>
    <w:p w14:paraId="20C132BB" w14:textId="18881D57" w:rsidR="007D477E" w:rsidRPr="007D477E" w:rsidRDefault="007D477E" w:rsidP="007D477E">
      <w:pPr>
        <w:pStyle w:val="NormalWeb"/>
        <w:spacing w:before="0" w:beforeAutospacing="0" w:after="0" w:afterAutospacing="0"/>
        <w:ind w:left="-720"/>
        <w:textAlignment w:val="baseline"/>
        <w:rPr>
          <w:rFonts w:ascii="Cachet Book" w:hAnsi="Cachet Book"/>
          <w:color w:val="000000"/>
          <w:sz w:val="56"/>
          <w:szCs w:val="56"/>
        </w:rPr>
      </w:pPr>
      <w:r>
        <w:rPr>
          <w:rFonts w:ascii="Cachet Book" w:hAnsi="Cachet Book"/>
          <w:color w:val="000000"/>
          <w:sz w:val="56"/>
          <w:szCs w:val="56"/>
        </w:rPr>
        <w:t>What can you do about this unfairness?</w:t>
      </w:r>
    </w:p>
    <w:p w14:paraId="1832622B" w14:textId="77777777" w:rsidR="00EE2D8A" w:rsidRDefault="00EE2D8A">
      <w:pPr>
        <w:rPr>
          <w:rFonts w:ascii="Cachet Book" w:hAnsi="Cachet Book"/>
          <w:color w:val="000000"/>
        </w:rPr>
      </w:pPr>
      <w:r>
        <w:rPr>
          <w:rFonts w:ascii="Cachet Book" w:hAnsi="Cachet Book"/>
          <w:color w:val="000000"/>
        </w:rPr>
        <w:br w:type="page"/>
      </w:r>
    </w:p>
    <w:p w14:paraId="58F812CC" w14:textId="77777777" w:rsidR="0005729C" w:rsidRPr="0005729C" w:rsidRDefault="0005729C" w:rsidP="00EE2D8A">
      <w:pPr>
        <w:spacing w:after="0"/>
        <w:jc w:val="center"/>
        <w:rPr>
          <w:rFonts w:ascii="Cachet Bold" w:hAnsi="Cachet Bold"/>
          <w:color w:val="000000"/>
          <w:sz w:val="24"/>
          <w:szCs w:val="24"/>
        </w:rPr>
      </w:pPr>
    </w:p>
    <w:p w14:paraId="509D7752" w14:textId="1ABCD304" w:rsidR="00EE2D8A" w:rsidRDefault="00EE2D8A" w:rsidP="00EE2D8A">
      <w:pPr>
        <w:spacing w:after="0"/>
        <w:jc w:val="center"/>
        <w:rPr>
          <w:rFonts w:ascii="Cachet Bold" w:hAnsi="Cachet Bold"/>
          <w:color w:val="000000"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745280" behindDoc="0" locked="0" layoutInCell="1" allowOverlap="1" wp14:anchorId="289BFED6" wp14:editId="38636060">
            <wp:simplePos x="0" y="0"/>
            <wp:positionH relativeFrom="column">
              <wp:posOffset>4223191</wp:posOffset>
            </wp:positionH>
            <wp:positionV relativeFrom="page">
              <wp:posOffset>24820</wp:posOffset>
            </wp:positionV>
            <wp:extent cx="2922546" cy="3295914"/>
            <wp:effectExtent l="0" t="0" r="0" b="0"/>
            <wp:wrapNone/>
            <wp:docPr id="55" name="Picture 5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67" t="23657" r="8902" b="37158"/>
                    <a:stretch/>
                  </pic:blipFill>
                  <pic:spPr bwMode="auto">
                    <a:xfrm>
                      <a:off x="0" y="0"/>
                      <a:ext cx="2922546" cy="329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3232" behindDoc="0" locked="0" layoutInCell="1" allowOverlap="1" wp14:anchorId="7F5F0F43" wp14:editId="55C330E0">
            <wp:simplePos x="0" y="0"/>
            <wp:positionH relativeFrom="column">
              <wp:posOffset>-2082922</wp:posOffset>
            </wp:positionH>
            <wp:positionV relativeFrom="page">
              <wp:posOffset>-906766</wp:posOffset>
            </wp:positionV>
            <wp:extent cx="4103462" cy="4426818"/>
            <wp:effectExtent l="0" t="0" r="0" b="0"/>
            <wp:wrapNone/>
            <wp:docPr id="54" name="Picture 5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70" r="39827" b="-1"/>
                    <a:stretch/>
                  </pic:blipFill>
                  <pic:spPr bwMode="auto">
                    <a:xfrm rot="4384091">
                      <a:off x="0" y="0"/>
                      <a:ext cx="4103462" cy="4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ld" w:hAnsi="Cachet Bold"/>
          <w:color w:val="000000"/>
          <w:sz w:val="96"/>
          <w:szCs w:val="96"/>
        </w:rPr>
        <w:t>Believe In…</w:t>
      </w:r>
      <w:r>
        <w:rPr>
          <w:rFonts w:ascii="Cachet Bold" w:hAnsi="Cachet Bold"/>
          <w:color w:val="000000"/>
          <w:sz w:val="96"/>
          <w:szCs w:val="96"/>
        </w:rPr>
        <w:tab/>
      </w:r>
      <w:r>
        <w:rPr>
          <w:rFonts w:ascii="Cachet Bold" w:hAnsi="Cachet Bold"/>
          <w:color w:val="000000"/>
          <w:sz w:val="96"/>
          <w:szCs w:val="96"/>
        </w:rPr>
        <w:tab/>
      </w:r>
    </w:p>
    <w:p w14:paraId="766C8057" w14:textId="77777777" w:rsidR="00EE2D8A" w:rsidRDefault="00EE2D8A" w:rsidP="00EE2D8A">
      <w:pPr>
        <w:spacing w:after="0"/>
        <w:ind w:left="720" w:firstLine="720"/>
        <w:jc w:val="center"/>
        <w:rPr>
          <w:rFonts w:ascii="Cachet Bold" w:hAnsi="Cachet Bold"/>
          <w:color w:val="000000"/>
          <w:sz w:val="96"/>
          <w:szCs w:val="96"/>
        </w:rPr>
      </w:pPr>
      <w:r>
        <w:rPr>
          <w:rFonts w:ascii="Cachet Bold" w:hAnsi="Cachet Bold"/>
          <w:color w:val="000000"/>
          <w:sz w:val="96"/>
          <w:szCs w:val="96"/>
        </w:rPr>
        <w:t>Balance</w:t>
      </w:r>
    </w:p>
    <w:p w14:paraId="62FBA629" w14:textId="77777777" w:rsidR="00EE2D8A" w:rsidRDefault="00EE2D8A" w:rsidP="00EE2D8A">
      <w:pPr>
        <w:spacing w:after="0"/>
        <w:ind w:left="720" w:firstLine="720"/>
        <w:jc w:val="center"/>
        <w:rPr>
          <w:rFonts w:ascii="Cachet Bold" w:hAnsi="Cachet Bold"/>
          <w:color w:val="000000"/>
          <w:sz w:val="96"/>
          <w:szCs w:val="96"/>
        </w:rPr>
      </w:pPr>
    </w:p>
    <w:p w14:paraId="78675D2F" w14:textId="77777777" w:rsidR="00EE2D8A" w:rsidRDefault="00EE2D8A" w:rsidP="00EE2D8A">
      <w:pPr>
        <w:spacing w:after="0"/>
        <w:ind w:left="-720"/>
        <w:rPr>
          <w:rFonts w:ascii="Cachet Book" w:hAnsi="Cachet Book"/>
          <w:color w:val="000000"/>
          <w:sz w:val="56"/>
          <w:szCs w:val="56"/>
        </w:rPr>
      </w:pPr>
    </w:p>
    <w:p w14:paraId="487759F0" w14:textId="3FD157DB" w:rsidR="00EE2D8A" w:rsidRDefault="00EE2D8A" w:rsidP="00EE2D8A">
      <w:pPr>
        <w:spacing w:after="0"/>
        <w:ind w:left="-720" w:right="3150"/>
        <w:rPr>
          <w:rFonts w:ascii="Cachet Book" w:hAnsi="Cachet Book"/>
          <w:color w:val="000000"/>
          <w:sz w:val="56"/>
          <w:szCs w:val="56"/>
        </w:rPr>
      </w:pPr>
      <w:r>
        <w:rPr>
          <w:rFonts w:ascii="Cachet Book" w:hAnsi="Cachet Book"/>
          <w:color w:val="000000"/>
          <w:sz w:val="56"/>
          <w:szCs w:val="56"/>
        </w:rPr>
        <w:t>Do you have a balanced life? How so?</w:t>
      </w:r>
    </w:p>
    <w:p w14:paraId="5D2432B1" w14:textId="50B98ABD" w:rsidR="00EE2D8A" w:rsidRDefault="00EE2D8A" w:rsidP="00EE2D8A">
      <w:pPr>
        <w:spacing w:after="0"/>
        <w:ind w:left="-720" w:right="3150"/>
        <w:rPr>
          <w:rFonts w:ascii="Cachet Book" w:hAnsi="Cachet Book"/>
          <w:color w:val="000000"/>
          <w:sz w:val="56"/>
          <w:szCs w:val="56"/>
        </w:rPr>
      </w:pPr>
    </w:p>
    <w:p w14:paraId="2C3CDD5A" w14:textId="77777777" w:rsidR="00EE2D8A" w:rsidRDefault="00EE2D8A" w:rsidP="00EE2D8A">
      <w:pPr>
        <w:spacing w:after="0"/>
        <w:ind w:left="3420" w:right="-720"/>
        <w:jc w:val="right"/>
        <w:rPr>
          <w:rFonts w:ascii="Cachet Book" w:hAnsi="Cachet Book"/>
          <w:color w:val="000000"/>
          <w:sz w:val="56"/>
          <w:szCs w:val="56"/>
        </w:rPr>
      </w:pPr>
    </w:p>
    <w:p w14:paraId="7E9F4FD7" w14:textId="697F5D1A" w:rsidR="00EE2D8A" w:rsidRDefault="00EE2D8A" w:rsidP="00EE2D8A">
      <w:pPr>
        <w:spacing w:after="0"/>
        <w:ind w:left="3420" w:right="-720"/>
        <w:jc w:val="right"/>
        <w:rPr>
          <w:rFonts w:ascii="Cachet Book" w:hAnsi="Cachet Book"/>
          <w:color w:val="000000"/>
          <w:sz w:val="56"/>
          <w:szCs w:val="56"/>
        </w:rPr>
      </w:pPr>
      <w:r>
        <w:rPr>
          <w:rFonts w:ascii="Cachet Book" w:hAnsi="Cachet Book"/>
          <w:color w:val="000000"/>
          <w:sz w:val="56"/>
          <w:szCs w:val="56"/>
        </w:rPr>
        <w:t>How can you strive for more balance?</w:t>
      </w:r>
    </w:p>
    <w:p w14:paraId="1483C97A" w14:textId="77777777" w:rsidR="00EE2D8A" w:rsidRDefault="00EE2D8A" w:rsidP="00EE2D8A">
      <w:pPr>
        <w:spacing w:after="0"/>
        <w:ind w:left="-720"/>
        <w:rPr>
          <w:rFonts w:ascii="Cachet Book" w:hAnsi="Cachet Book"/>
          <w:color w:val="000000"/>
          <w:sz w:val="56"/>
          <w:szCs w:val="56"/>
        </w:rPr>
      </w:pPr>
    </w:p>
    <w:p w14:paraId="023876AD" w14:textId="77777777" w:rsidR="00EE2D8A" w:rsidRDefault="00EE2D8A" w:rsidP="00EE2D8A">
      <w:pPr>
        <w:spacing w:after="0"/>
        <w:ind w:left="-720"/>
        <w:rPr>
          <w:rFonts w:ascii="Cachet Book" w:hAnsi="Cachet Book"/>
          <w:color w:val="000000"/>
          <w:sz w:val="56"/>
          <w:szCs w:val="56"/>
        </w:rPr>
      </w:pPr>
    </w:p>
    <w:p w14:paraId="3471477B" w14:textId="36049B30" w:rsidR="00A137DB" w:rsidRPr="00A137DB" w:rsidRDefault="00EE2D8A" w:rsidP="00EE2D8A">
      <w:pPr>
        <w:spacing w:after="0"/>
        <w:ind w:left="-720"/>
        <w:rPr>
          <w:rFonts w:ascii="Cachet Book" w:eastAsia="Times New Roman" w:hAnsi="Cachet Book" w:cs="Times New Roman"/>
          <w:color w:val="000000"/>
          <w:sz w:val="24"/>
          <w:szCs w:val="24"/>
        </w:rPr>
      </w:pPr>
      <w:r>
        <w:rPr>
          <w:rFonts w:ascii="Cachet Book" w:hAnsi="Cachet Book"/>
          <w:color w:val="000000"/>
          <w:sz w:val="56"/>
          <w:szCs w:val="56"/>
        </w:rPr>
        <w:t>What is the difference between Equity and Equality?</w:t>
      </w:r>
      <w:r w:rsidR="00A137DB" w:rsidRPr="00A137DB">
        <w:rPr>
          <w:rFonts w:ascii="Cachet Book" w:hAnsi="Cachet Book"/>
          <w:color w:val="000000"/>
        </w:rPr>
        <w:br w:type="page"/>
      </w:r>
    </w:p>
    <w:p w14:paraId="5FE0607D" w14:textId="09608369" w:rsidR="00A137DB" w:rsidRPr="00A137DB" w:rsidRDefault="00BE5F5E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ECC84B6" wp14:editId="237BD706">
                <wp:simplePos x="0" y="0"/>
                <wp:positionH relativeFrom="column">
                  <wp:posOffset>-779228</wp:posOffset>
                </wp:positionH>
                <wp:positionV relativeFrom="paragraph">
                  <wp:posOffset>-7951</wp:posOffset>
                </wp:positionV>
                <wp:extent cx="6400662" cy="1828800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662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4824E1" w14:textId="77777777" w:rsidR="00EE2D8A" w:rsidRDefault="00EE2D8A" w:rsidP="00EE2D8A">
                            <w:pPr>
                              <w:pStyle w:val="NormalWeb"/>
                              <w:spacing w:before="0" w:beforeAutospacing="0" w:after="0"/>
                              <w:jc w:val="center"/>
                              <w:textAlignment w:val="baseline"/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E2D8A"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ON</w:t>
                            </w:r>
                            <w:r w:rsidRPr="00EE2D8A"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’</w:t>
                            </w:r>
                            <w:r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EE2D8A"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R</w:t>
                            </w:r>
                            <w:r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OCK</w:t>
                            </w:r>
                          </w:p>
                          <w:p w14:paraId="3F625401" w14:textId="4877C7D9" w:rsidR="00EE2D8A" w:rsidRPr="00EE2D8A" w:rsidRDefault="00EE2D8A" w:rsidP="00EE2D8A">
                            <w:pPr>
                              <w:pStyle w:val="NormalWeb"/>
                              <w:spacing w:before="0" w:beforeAutospacing="0" w:after="0"/>
                              <w:ind w:left="4320" w:firstLine="720"/>
                              <w:jc w:val="center"/>
                              <w:textAlignment w:val="baseline"/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E</w:t>
                            </w:r>
                            <w:r w:rsidRPr="00EE2D8A"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B</w:t>
                            </w:r>
                            <w:r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96"/>
                                <w:szCs w:val="9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OAT</w:t>
                            </w:r>
                          </w:p>
                          <w:p w14:paraId="5D346F47" w14:textId="50E71CB8" w:rsidR="00EE2D8A" w:rsidRDefault="00EE2D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CC84B6" id="Text Box 53" o:spid="_x0000_s1032" type="#_x0000_t202" style="position:absolute;margin-left:-61.35pt;margin-top:-.65pt;width:7in;height:2in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" filled="f" stroked="f">
                <v:textbox style="mso-fit-shape-to-text:t">
                  <w:txbxContent>
                    <w:p w14:paraId="764824E1" w14:textId="77777777" w:rsidR="00EE2D8A" w:rsidRDefault="00EE2D8A" w:rsidP="00EE2D8A">
                      <w:pPr>
                        <w:pStyle w:val="NormalWeb"/>
                        <w:spacing w:before="0" w:beforeAutospacing="0" w:after="0"/>
                        <w:jc w:val="center"/>
                        <w:textAlignment w:val="baseline"/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E2D8A"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D</w:t>
                      </w:r>
                      <w:r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ON</w:t>
                      </w:r>
                      <w:r w:rsidRPr="00EE2D8A"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’</w:t>
                      </w:r>
                      <w:r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EE2D8A"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 xml:space="preserve"> R</w:t>
                      </w:r>
                      <w:r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OCK</w:t>
                      </w:r>
                    </w:p>
                    <w:p w14:paraId="3F625401" w14:textId="4877C7D9" w:rsidR="00EE2D8A" w:rsidRPr="00EE2D8A" w:rsidRDefault="00EE2D8A" w:rsidP="00EE2D8A">
                      <w:pPr>
                        <w:pStyle w:val="NormalWeb"/>
                        <w:spacing w:before="0" w:beforeAutospacing="0" w:after="0"/>
                        <w:ind w:left="4320" w:firstLine="720"/>
                        <w:jc w:val="center"/>
                        <w:textAlignment w:val="baseline"/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THE</w:t>
                      </w:r>
                      <w:r w:rsidRPr="00EE2D8A"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 xml:space="preserve"> B</w:t>
                      </w:r>
                      <w:r>
                        <w:rPr>
                          <w:rFonts w:ascii="Cachet Bold" w:hAnsi="Cachet Bold"/>
                          <w:b/>
                          <w:color w:val="FFFFFF" w:themeColor="background1"/>
                          <w:sz w:val="96"/>
                          <w:szCs w:val="9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OAT</w:t>
                      </w:r>
                    </w:p>
                    <w:p w14:paraId="5D346F47" w14:textId="50E71CB8" w:rsidR="00EE2D8A" w:rsidRDefault="00EE2D8A"/>
                  </w:txbxContent>
                </v:textbox>
              </v:shape>
            </w:pict>
          </mc:Fallback>
        </mc:AlternateContent>
      </w:r>
      <w:r w:rsidR="00EE2D8A">
        <w:rPr>
          <w:rFonts w:ascii="Cachet Book" w:eastAsia="Times New Roman" w:hAnsi="Cachet Book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6189" behindDoc="0" locked="0" layoutInCell="1" allowOverlap="1" wp14:anchorId="1388EAC0" wp14:editId="274335E6">
            <wp:simplePos x="0" y="0"/>
            <wp:positionH relativeFrom="column">
              <wp:posOffset>-119850</wp:posOffset>
            </wp:positionH>
            <wp:positionV relativeFrom="page">
              <wp:posOffset>-810040</wp:posOffset>
            </wp:positionV>
            <wp:extent cx="3681288" cy="3681288"/>
            <wp:effectExtent l="0" t="0" r="0" b="0"/>
            <wp:wrapNone/>
            <wp:docPr id="48" name="Graphic 48" descr="Clou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Graphic 48" descr="Cloud with solid fill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81288" cy="36812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2D8A">
        <w:rPr>
          <w:rFonts w:ascii="Cachet Book" w:eastAsia="Times New Roman" w:hAnsi="Cachet Book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39136" behindDoc="0" locked="0" layoutInCell="1" allowOverlap="1" wp14:anchorId="5D7A5D15" wp14:editId="59AA7EE1">
            <wp:simplePos x="0" y="0"/>
            <wp:positionH relativeFrom="column">
              <wp:posOffset>1176655</wp:posOffset>
            </wp:positionH>
            <wp:positionV relativeFrom="page">
              <wp:posOffset>-468630</wp:posOffset>
            </wp:positionV>
            <wp:extent cx="5699898" cy="5699898"/>
            <wp:effectExtent l="0" t="0" r="0" b="0"/>
            <wp:wrapNone/>
            <wp:docPr id="52" name="Graphic 52" descr="Lightn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Graphic 52" descr="Lightning with solid fill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898" cy="5699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422">
        <w:rPr>
          <w:rFonts w:ascii="Cachet Book" w:eastAsia="Times New Roman" w:hAnsi="Cachet Book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38112" behindDoc="0" locked="0" layoutInCell="1" allowOverlap="1" wp14:anchorId="52A2749B" wp14:editId="40F4E21C">
            <wp:simplePos x="0" y="0"/>
            <wp:positionH relativeFrom="column">
              <wp:posOffset>-1438965</wp:posOffset>
            </wp:positionH>
            <wp:positionV relativeFrom="page">
              <wp:posOffset>9112029</wp:posOffset>
            </wp:positionV>
            <wp:extent cx="8698727" cy="1852907"/>
            <wp:effectExtent l="0" t="0" r="0" b="0"/>
            <wp:wrapNone/>
            <wp:docPr id="44" name="Graphic 44" descr="Swimming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Graphic 44" descr="Swimming outline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rcRect t="66804"/>
                    <a:stretch/>
                  </pic:blipFill>
                  <pic:spPr bwMode="auto">
                    <a:xfrm>
                      <a:off x="0" y="0"/>
                      <a:ext cx="8698727" cy="1852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422">
        <w:rPr>
          <w:rFonts w:ascii="Cachet Book" w:hAnsi="Cachet Book"/>
          <w:noProof/>
          <w:color w:val="000000"/>
        </w:rPr>
        <w:drawing>
          <wp:anchor distT="0" distB="0" distL="114300" distR="114300" simplePos="0" relativeHeight="251736064" behindDoc="0" locked="0" layoutInCell="1" allowOverlap="1" wp14:anchorId="292D438E" wp14:editId="11FDD406">
            <wp:simplePos x="0" y="0"/>
            <wp:positionH relativeFrom="column">
              <wp:posOffset>2084344</wp:posOffset>
            </wp:positionH>
            <wp:positionV relativeFrom="page">
              <wp:posOffset>6832205</wp:posOffset>
            </wp:positionV>
            <wp:extent cx="1565578" cy="1565578"/>
            <wp:effectExtent l="0" t="0" r="0" b="0"/>
            <wp:wrapNone/>
            <wp:docPr id="42" name="Graphic 42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Graphic 42" descr="Lion with solid fill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24210">
                      <a:off x="0" y="0"/>
                      <a:ext cx="1566564" cy="1566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422">
        <w:rPr>
          <w:rFonts w:ascii="Cachet Book" w:hAnsi="Cachet Book"/>
          <w:noProof/>
          <w:color w:val="000000"/>
        </w:rPr>
        <w:drawing>
          <wp:anchor distT="0" distB="0" distL="114300" distR="114300" simplePos="0" relativeHeight="251734016" behindDoc="0" locked="0" layoutInCell="1" allowOverlap="1" wp14:anchorId="23FB05F8" wp14:editId="399E5952">
            <wp:simplePos x="0" y="0"/>
            <wp:positionH relativeFrom="column">
              <wp:posOffset>-120577</wp:posOffset>
            </wp:positionH>
            <wp:positionV relativeFrom="page">
              <wp:posOffset>6645248</wp:posOffset>
            </wp:positionV>
            <wp:extent cx="2090488" cy="2090488"/>
            <wp:effectExtent l="0" t="0" r="5080" b="0"/>
            <wp:wrapNone/>
            <wp:docPr id="22" name="Graphic 22" descr="Elephan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 descr="Elephant with solid fill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23738">
                      <a:off x="0" y="0"/>
                      <a:ext cx="2094180" cy="209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422">
        <w:rPr>
          <w:rFonts w:ascii="Cachet Book" w:hAnsi="Cachet Book"/>
          <w:noProof/>
          <w:color w:val="000000"/>
        </w:rPr>
        <w:drawing>
          <wp:anchor distT="0" distB="0" distL="114300" distR="114300" simplePos="0" relativeHeight="251735040" behindDoc="0" locked="0" layoutInCell="1" allowOverlap="1" wp14:anchorId="026BAE48" wp14:editId="4914815B">
            <wp:simplePos x="0" y="0"/>
            <wp:positionH relativeFrom="column">
              <wp:posOffset>4733358</wp:posOffset>
            </wp:positionH>
            <wp:positionV relativeFrom="page">
              <wp:posOffset>6916557</wp:posOffset>
            </wp:positionV>
            <wp:extent cx="1218264" cy="1218264"/>
            <wp:effectExtent l="38100" t="0" r="0" b="0"/>
            <wp:wrapNone/>
            <wp:docPr id="43" name="Graphic 43" descr="Do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Graphic 43" descr="Dog with solid fill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42639">
                      <a:off x="0" y="0"/>
                      <a:ext cx="1219755" cy="121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422">
        <w:rPr>
          <w:rFonts w:ascii="Cachet Book" w:hAnsi="Cachet Book"/>
          <w:noProof/>
          <w:color w:val="000000"/>
        </w:rPr>
        <w:drawing>
          <wp:anchor distT="0" distB="0" distL="114300" distR="114300" simplePos="0" relativeHeight="251737088" behindDoc="0" locked="0" layoutInCell="1" allowOverlap="1" wp14:anchorId="6A669E6F" wp14:editId="06A0B251">
            <wp:simplePos x="0" y="0"/>
            <wp:positionH relativeFrom="column">
              <wp:posOffset>3711906</wp:posOffset>
            </wp:positionH>
            <wp:positionV relativeFrom="page">
              <wp:posOffset>7158642</wp:posOffset>
            </wp:positionV>
            <wp:extent cx="982463" cy="982463"/>
            <wp:effectExtent l="19050" t="57150" r="0" b="27305"/>
            <wp:wrapNone/>
            <wp:docPr id="40" name="Graphic 40" descr="Peaco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Graphic 40" descr="Peacock with solid fill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185348">
                      <a:off x="0" y="0"/>
                      <a:ext cx="982463" cy="9824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422">
        <w:rPr>
          <w:rFonts w:ascii="Cachet Book" w:hAnsi="Cachet Book"/>
          <w:noProof/>
          <w:color w:val="000000"/>
        </w:rPr>
        <w:drawing>
          <wp:anchor distT="0" distB="0" distL="114300" distR="114300" simplePos="0" relativeHeight="251731968" behindDoc="0" locked="0" layoutInCell="1" allowOverlap="1" wp14:anchorId="4BF2D39E" wp14:editId="59225C9A">
            <wp:simplePos x="0" y="0"/>
            <wp:positionH relativeFrom="column">
              <wp:posOffset>-779476</wp:posOffset>
            </wp:positionH>
            <wp:positionV relativeFrom="page">
              <wp:posOffset>2551679</wp:posOffset>
            </wp:positionV>
            <wp:extent cx="7498080" cy="7498080"/>
            <wp:effectExtent l="0" t="0" r="0" b="0"/>
            <wp:wrapNone/>
            <wp:docPr id="20" name="Graphic 20" descr="Sailboa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Sailboat with solid fill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8080" cy="7498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37DB" w:rsidRPr="00A137DB">
        <w:rPr>
          <w:rFonts w:ascii="Cachet Book" w:hAnsi="Cachet Book"/>
          <w:color w:val="000000"/>
        </w:rPr>
        <w:br w:type="page"/>
      </w:r>
    </w:p>
    <w:p w14:paraId="51471072" w14:textId="0FAB2A5D" w:rsidR="007C7779" w:rsidRDefault="0005729C" w:rsidP="007C7779">
      <w:pPr>
        <w:jc w:val="center"/>
        <w:rPr>
          <w:rFonts w:ascii="Cachet Bold" w:hAnsi="Cachet Bold"/>
          <w:sz w:val="96"/>
          <w:szCs w:val="96"/>
        </w:rPr>
      </w:pPr>
      <w:r>
        <w:rPr>
          <w:rFonts w:ascii="Cachet Bold" w:hAnsi="Cachet Bold"/>
          <w:noProof/>
          <w:sz w:val="96"/>
          <w:szCs w:val="96"/>
        </w:rPr>
        <w:lastRenderedPageBreak/>
        <w:drawing>
          <wp:anchor distT="0" distB="0" distL="114300" distR="114300" simplePos="0" relativeHeight="251753472" behindDoc="0" locked="0" layoutInCell="1" allowOverlap="1" wp14:anchorId="62CFEF20" wp14:editId="6930EEF3">
            <wp:simplePos x="0" y="0"/>
            <wp:positionH relativeFrom="column">
              <wp:posOffset>-248920</wp:posOffset>
            </wp:positionH>
            <wp:positionV relativeFrom="page">
              <wp:posOffset>952804</wp:posOffset>
            </wp:positionV>
            <wp:extent cx="914400" cy="914400"/>
            <wp:effectExtent l="0" t="0" r="0" b="0"/>
            <wp:wrapNone/>
            <wp:docPr id="68" name="Graphic 68" descr="Us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Graphic 68" descr="User with solid fill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C7779">
        <w:rPr>
          <w:rFonts w:ascii="Cachet Bold" w:hAnsi="Cachet Bol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C5AEF68" wp14:editId="696639CB">
                <wp:simplePos x="0" y="0"/>
                <wp:positionH relativeFrom="column">
                  <wp:posOffset>-214713</wp:posOffset>
                </wp:positionH>
                <wp:positionV relativeFrom="paragraph">
                  <wp:posOffset>44036</wp:posOffset>
                </wp:positionV>
                <wp:extent cx="882595" cy="842258"/>
                <wp:effectExtent l="0" t="0" r="13335" b="1524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595" cy="84225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9D1B54" id="Rectangle 67" o:spid="_x0000_s1026" style="position:absolute;margin-left:-16.9pt;margin-top:3.45pt;width:69.5pt;height:66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" fillcolor="black [3200]" strokecolor="black [1600]" strokeweight="1pt"/>
            </w:pict>
          </mc:Fallback>
        </mc:AlternateContent>
      </w:r>
      <w:r w:rsidR="007C7779">
        <w:rPr>
          <w:rFonts w:ascii="Cachet Bold" w:hAnsi="Cachet Bol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59D52F5" wp14:editId="7A4C8E2E">
                <wp:simplePos x="0" y="0"/>
                <wp:positionH relativeFrom="column">
                  <wp:posOffset>-396875</wp:posOffset>
                </wp:positionH>
                <wp:positionV relativeFrom="paragraph">
                  <wp:posOffset>-237407</wp:posOffset>
                </wp:positionV>
                <wp:extent cx="6750657" cy="2798859"/>
                <wp:effectExtent l="0" t="0" r="12700" b="20955"/>
                <wp:wrapNone/>
                <wp:docPr id="66" name="Rectangle: Rounded Corners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0657" cy="2798859"/>
                        </a:xfrm>
                        <a:prstGeom prst="roundRect">
                          <a:avLst>
                            <a:gd name="adj" fmla="val 10584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634CE7" w14:textId="02E9DA80" w:rsidR="007C7779" w:rsidRPr="007C7779" w:rsidRDefault="007C7779" w:rsidP="007C7779">
                            <w:pPr>
                              <w:jc w:val="center"/>
                              <w:rPr>
                                <w:sz w:val="52"/>
                                <w:szCs w:val="52"/>
                                <w:vertAlign w:val="subscript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>_____________________________________________________________________________________________________________________________________________________________________________________________</w:t>
                            </w:r>
                            <w:r w:rsidRPr="007C7779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2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9D52F5" id="Rectangle: Rounded Corners 66" o:spid="_x0000_s1033" style="position:absolute;left:0;text-align:left;margin-left:-31.25pt;margin-top:-18.7pt;width:531.55pt;height:220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69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" fillcolor="white [3201]" strokecolor="black [3200]" strokeweight="1pt">
                <v:stroke joinstyle="miter"/>
                <v:textbox>
                  <w:txbxContent>
                    <w:p w14:paraId="7F634CE7" w14:textId="02E9DA80" w:rsidR="007C7779" w:rsidRPr="007C7779" w:rsidRDefault="007C7779" w:rsidP="007C7779">
                      <w:pPr>
                        <w:jc w:val="center"/>
                        <w:rPr>
                          <w:sz w:val="52"/>
                          <w:szCs w:val="52"/>
                          <w:vertAlign w:val="subscript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>_____________________________________________________________________________________________________________________________________________________________________________________________</w:t>
                      </w:r>
                      <w:r w:rsidRPr="007C7779">
                        <w:rPr>
                          <w:sz w:val="40"/>
                          <w:szCs w:val="40"/>
                          <w:vertAlign w:val="subscript"/>
                        </w:rPr>
                        <w:t>280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D2BBC60" w14:textId="1B8554D6" w:rsidR="007C7779" w:rsidRDefault="007C7779" w:rsidP="007C7779">
      <w:pPr>
        <w:jc w:val="center"/>
        <w:rPr>
          <w:rFonts w:ascii="Cachet Bold" w:hAnsi="Cachet Bold"/>
          <w:sz w:val="96"/>
          <w:szCs w:val="96"/>
        </w:rPr>
      </w:pPr>
    </w:p>
    <w:p w14:paraId="7074500D" w14:textId="77F1D8D3" w:rsidR="007C7779" w:rsidRDefault="0005729C" w:rsidP="007C7779">
      <w:pPr>
        <w:jc w:val="center"/>
        <w:rPr>
          <w:rFonts w:ascii="Cachet Bold" w:hAnsi="Cachet Bold"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758592" behindDoc="0" locked="0" layoutInCell="1" allowOverlap="1" wp14:anchorId="5DE6C1C9" wp14:editId="7BD41999">
            <wp:simplePos x="0" y="0"/>
            <wp:positionH relativeFrom="column">
              <wp:posOffset>-961749</wp:posOffset>
            </wp:positionH>
            <wp:positionV relativeFrom="page">
              <wp:posOffset>3257992</wp:posOffset>
            </wp:positionV>
            <wp:extent cx="5914738" cy="3086073"/>
            <wp:effectExtent l="0" t="0" r="0" b="635"/>
            <wp:wrapNone/>
            <wp:docPr id="74" name="Picture 7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86" t="20970" r="12338" b="55051"/>
                    <a:stretch/>
                  </pic:blipFill>
                  <pic:spPr bwMode="auto">
                    <a:xfrm>
                      <a:off x="0" y="0"/>
                      <a:ext cx="5914738" cy="3086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4A937C" w14:textId="63B027C0" w:rsidR="0005729C" w:rsidRPr="0005729C" w:rsidRDefault="0005729C" w:rsidP="0005729C">
      <w:pPr>
        <w:rPr>
          <w:rFonts w:ascii="Cachet Bold" w:hAnsi="Cachet Bold"/>
          <w:sz w:val="72"/>
          <w:szCs w:val="72"/>
        </w:rPr>
      </w:pPr>
      <w:r>
        <w:rPr>
          <w:rFonts w:ascii="Cachet Book" w:eastAsia="Times New Roman" w:hAnsi="Cachet Book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50400" behindDoc="0" locked="0" layoutInCell="1" allowOverlap="1" wp14:anchorId="2D24AAFD" wp14:editId="399144DA">
            <wp:simplePos x="0" y="0"/>
            <wp:positionH relativeFrom="column">
              <wp:posOffset>4188846</wp:posOffset>
            </wp:positionH>
            <wp:positionV relativeFrom="page">
              <wp:posOffset>3867371</wp:posOffset>
            </wp:positionV>
            <wp:extent cx="2671445" cy="2671445"/>
            <wp:effectExtent l="0" t="0" r="0" b="0"/>
            <wp:wrapNone/>
            <wp:docPr id="62" name="Graphic 62" descr="Use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Graphic 62" descr="Users with solid fill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1445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ok" w:hAnsi="Cachet Boo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4139" behindDoc="0" locked="0" layoutInCell="1" allowOverlap="1" wp14:anchorId="513D76E7" wp14:editId="3A29A3DB">
                <wp:simplePos x="0" y="0"/>
                <wp:positionH relativeFrom="column">
                  <wp:posOffset>4268857</wp:posOffset>
                </wp:positionH>
                <wp:positionV relativeFrom="page">
                  <wp:posOffset>3975459</wp:posOffset>
                </wp:positionV>
                <wp:extent cx="2592070" cy="2479675"/>
                <wp:effectExtent l="0" t="0" r="17780" b="15875"/>
                <wp:wrapNone/>
                <wp:docPr id="64" name="Oval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2070" cy="2479675"/>
                        </a:xfrm>
                        <a:prstGeom prst="ellipse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B3BB3C" id="Oval 64" o:spid="_x0000_s1026" style="position:absolute;margin-left:336.15pt;margin-top:313.05pt;width:204.1pt;height:195.25pt;z-index:2516541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" fillcolor="#101010 [3024]" strokecolor="black [3200]" strokeweight=".5pt">
                <v:fill color2="black [3168]" rotate="t" colors="0 #454545;.5 black;1 black" focus="100%" type="gradient">
                  <o:fill v:ext="view" type="gradientUnscaled"/>
                </v:fill>
                <v:stroke joinstyle="miter"/>
                <w10:wrap anchory="page"/>
              </v:oval>
            </w:pict>
          </mc:Fallback>
        </mc:AlternateContent>
      </w:r>
      <w:r>
        <w:rPr>
          <w:rFonts w:ascii="Cachet Bold" w:hAnsi="Cachet Bold"/>
          <w:sz w:val="48"/>
          <w:szCs w:val="48"/>
        </w:rPr>
        <w:t xml:space="preserve"> </w:t>
      </w:r>
    </w:p>
    <w:p w14:paraId="7AE2624F" w14:textId="4AA91998" w:rsidR="00A137DB" w:rsidRPr="00A137DB" w:rsidRDefault="0005729C" w:rsidP="0005729C">
      <w:pPr>
        <w:rPr>
          <w:rFonts w:ascii="Cachet Book" w:eastAsia="Times New Roman" w:hAnsi="Cachet Book" w:cs="Times New Roman"/>
          <w:color w:val="000000"/>
          <w:sz w:val="24"/>
          <w:szCs w:val="24"/>
        </w:rPr>
      </w:pPr>
      <w:r w:rsidRPr="0005729C">
        <w:rPr>
          <w:rFonts w:ascii="Cachet Bold" w:hAnsi="Cachet Bol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7508701" wp14:editId="4A5214DE">
                <wp:simplePos x="0" y="0"/>
                <wp:positionH relativeFrom="column">
                  <wp:posOffset>-398145</wp:posOffset>
                </wp:positionH>
                <wp:positionV relativeFrom="paragraph">
                  <wp:posOffset>2363498</wp:posOffset>
                </wp:positionV>
                <wp:extent cx="6750050" cy="2798445"/>
                <wp:effectExtent l="0" t="0" r="12700" b="20955"/>
                <wp:wrapNone/>
                <wp:docPr id="70" name="Rectangle: Rounded Corners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0050" cy="2798445"/>
                        </a:xfrm>
                        <a:prstGeom prst="roundRect">
                          <a:avLst>
                            <a:gd name="adj" fmla="val 10584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AB1438" w14:textId="77777777" w:rsidR="0005729C" w:rsidRPr="007C7779" w:rsidRDefault="0005729C" w:rsidP="0005729C">
                            <w:pPr>
                              <w:jc w:val="center"/>
                              <w:rPr>
                                <w:sz w:val="52"/>
                                <w:szCs w:val="52"/>
                                <w:vertAlign w:val="subscript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>_____________________________________________________________________________________________________________________________________________________________________________________________</w:t>
                            </w:r>
                            <w:r w:rsidRPr="007C7779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2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508701" id="Rectangle: Rounded Corners 70" o:spid="_x0000_s1034" style="position:absolute;margin-left:-31.35pt;margin-top:186.1pt;width:531.5pt;height:220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693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" fillcolor="white [3201]" strokecolor="black [3200]" strokeweight="1pt">
                <v:stroke joinstyle="miter"/>
                <v:textbox>
                  <w:txbxContent>
                    <w:p w14:paraId="56AB1438" w14:textId="77777777" w:rsidR="0005729C" w:rsidRPr="007C7779" w:rsidRDefault="0005729C" w:rsidP="0005729C">
                      <w:pPr>
                        <w:jc w:val="center"/>
                        <w:rPr>
                          <w:sz w:val="52"/>
                          <w:szCs w:val="52"/>
                          <w:vertAlign w:val="subscript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>_____________________________________________________________________________________________________________________________________________________________________________________________</w:t>
                      </w:r>
                      <w:r w:rsidRPr="007C7779">
                        <w:rPr>
                          <w:sz w:val="40"/>
                          <w:szCs w:val="40"/>
                          <w:vertAlign w:val="subscript"/>
                        </w:rPr>
                        <w:t>280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achet Bold" w:hAnsi="Cachet Bol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756031" behindDoc="0" locked="0" layoutInCell="1" allowOverlap="1" wp14:anchorId="6A2350FE" wp14:editId="5C190C81">
                <wp:simplePos x="0" y="0"/>
                <wp:positionH relativeFrom="column">
                  <wp:posOffset>-180975</wp:posOffset>
                </wp:positionH>
                <wp:positionV relativeFrom="paragraph">
                  <wp:posOffset>2706701</wp:posOffset>
                </wp:positionV>
                <wp:extent cx="882015" cy="842010"/>
                <wp:effectExtent l="0" t="0" r="13335" b="1524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015" cy="8420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2D4E1E" id="Rectangle 73" o:spid="_x0000_s1026" style="position:absolute;margin-left:-14.25pt;margin-top:213.15pt;width:69.45pt;height:66.3pt;z-index:251756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" fillcolor="black [3200]" strokecolor="black [1600]" strokeweight="1pt"/>
            </w:pict>
          </mc:Fallback>
        </mc:AlternateContent>
      </w:r>
      <w:r w:rsidRPr="0005729C">
        <w:rPr>
          <w:rFonts w:ascii="Cachet Bold" w:hAnsi="Cachet Bold"/>
          <w:noProof/>
          <w:sz w:val="96"/>
          <w:szCs w:val="96"/>
        </w:rPr>
        <w:drawing>
          <wp:anchor distT="0" distB="0" distL="114300" distR="114300" simplePos="0" relativeHeight="251756544" behindDoc="0" locked="0" layoutInCell="1" allowOverlap="1" wp14:anchorId="18B82FCC" wp14:editId="1A489AEC">
            <wp:simplePos x="0" y="0"/>
            <wp:positionH relativeFrom="column">
              <wp:posOffset>-215955</wp:posOffset>
            </wp:positionH>
            <wp:positionV relativeFrom="page">
              <wp:posOffset>7034502</wp:posOffset>
            </wp:positionV>
            <wp:extent cx="914400" cy="914400"/>
            <wp:effectExtent l="0" t="0" r="0" b="0"/>
            <wp:wrapNone/>
            <wp:docPr id="71" name="Graphic 71" descr="Us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Graphic 68" descr="User with solid fill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C7779" w:rsidRPr="007C7779">
        <w:rPr>
          <w:rFonts w:ascii="Cachet Bold" w:hAnsi="Cachet Bold"/>
          <w:sz w:val="96"/>
          <w:szCs w:val="96"/>
        </w:rPr>
        <w:t>What will your message be?</w:t>
      </w:r>
      <w:r w:rsidR="00A137DB" w:rsidRPr="00A137DB">
        <w:rPr>
          <w:rFonts w:ascii="Cachet Book" w:hAnsi="Cachet Book"/>
          <w:color w:val="000000"/>
        </w:rPr>
        <w:br w:type="page"/>
      </w:r>
    </w:p>
    <w:p w14:paraId="2091BB02" w14:textId="77777777" w:rsidR="0005729C" w:rsidRDefault="0005729C" w:rsidP="0005729C">
      <w:pPr>
        <w:spacing w:after="0"/>
        <w:jc w:val="center"/>
        <w:rPr>
          <w:rFonts w:ascii="Cachet Bold" w:hAnsi="Cachet Bold"/>
          <w:sz w:val="96"/>
          <w:szCs w:val="96"/>
        </w:rPr>
      </w:pPr>
    </w:p>
    <w:p w14:paraId="79753A7A" w14:textId="61704128" w:rsidR="00675BA6" w:rsidRDefault="0005729C" w:rsidP="0005729C">
      <w:pPr>
        <w:spacing w:after="0"/>
        <w:jc w:val="center"/>
        <w:rPr>
          <w:rFonts w:ascii="Cachet Bold" w:hAnsi="Cachet Bold"/>
          <w:sz w:val="96"/>
          <w:szCs w:val="96"/>
        </w:rPr>
      </w:pPr>
      <w:r>
        <w:rPr>
          <w:rFonts w:ascii="Cachet Bold" w:hAnsi="Cachet Bol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7B40C01A" wp14:editId="2DB7021A">
                <wp:simplePos x="0" y="0"/>
                <wp:positionH relativeFrom="column">
                  <wp:posOffset>310846</wp:posOffset>
                </wp:positionH>
                <wp:positionV relativeFrom="paragraph">
                  <wp:posOffset>1758950</wp:posOffset>
                </wp:positionV>
                <wp:extent cx="4572000" cy="4572000"/>
                <wp:effectExtent l="0" t="0" r="19050" b="19050"/>
                <wp:wrapNone/>
                <wp:docPr id="78" name="Ova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2000" cy="4572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87ED8F" id="Oval 78" o:spid="_x0000_s1026" style="position:absolute;margin-left:24.5pt;margin-top:138.5pt;width:5in;height:5in;flip:x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" fillcolor="white [3201]" strokecolor="black [3200]" strokeweight="1pt">
                <v:stroke joinstyle="miter"/>
              </v:oval>
            </w:pict>
          </mc:Fallback>
        </mc:AlternateContent>
      </w:r>
      <w:r>
        <w:rPr>
          <w:rFonts w:ascii="Cachet Bold" w:hAnsi="Cachet Bold"/>
          <w:noProof/>
          <w:sz w:val="96"/>
          <w:szCs w:val="96"/>
        </w:rPr>
        <w:drawing>
          <wp:anchor distT="0" distB="0" distL="114300" distR="114300" simplePos="0" relativeHeight="251759616" behindDoc="0" locked="0" layoutInCell="1" allowOverlap="1" wp14:anchorId="3034CACE" wp14:editId="46822E9C">
            <wp:simplePos x="0" y="0"/>
            <wp:positionH relativeFrom="column">
              <wp:posOffset>-962107</wp:posOffset>
            </wp:positionH>
            <wp:positionV relativeFrom="page">
              <wp:posOffset>2401295</wp:posOffset>
            </wp:positionV>
            <wp:extent cx="7767458" cy="7767458"/>
            <wp:effectExtent l="0" t="0" r="0" b="0"/>
            <wp:wrapNone/>
            <wp:docPr id="75" name="Graphic 75" descr="Glob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Graphic 75" descr="Globe with solid fill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124" cy="77711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3712" behindDoc="0" locked="0" layoutInCell="1" allowOverlap="1" wp14:anchorId="5948B6B8" wp14:editId="2F868A8C">
            <wp:simplePos x="0" y="0"/>
            <wp:positionH relativeFrom="column">
              <wp:posOffset>3752739</wp:posOffset>
            </wp:positionH>
            <wp:positionV relativeFrom="page">
              <wp:posOffset>-8034</wp:posOffset>
            </wp:positionV>
            <wp:extent cx="3256225" cy="3295603"/>
            <wp:effectExtent l="0" t="0" r="0" b="0"/>
            <wp:wrapNone/>
            <wp:docPr id="77" name="Picture 7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67" t="23657" r="8902" b="37158"/>
                    <a:stretch/>
                  </pic:blipFill>
                  <pic:spPr bwMode="auto">
                    <a:xfrm>
                      <a:off x="0" y="0"/>
                      <a:ext cx="3256225" cy="3295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1664" behindDoc="0" locked="0" layoutInCell="1" allowOverlap="1" wp14:anchorId="4A467A46" wp14:editId="10304982">
            <wp:simplePos x="0" y="0"/>
            <wp:positionH relativeFrom="column">
              <wp:posOffset>-2027264</wp:posOffset>
            </wp:positionH>
            <wp:positionV relativeFrom="page">
              <wp:posOffset>-859059</wp:posOffset>
            </wp:positionV>
            <wp:extent cx="4103462" cy="4426818"/>
            <wp:effectExtent l="0" t="0" r="0" b="0"/>
            <wp:wrapNone/>
            <wp:docPr id="76" name="Picture 7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70" r="39827" b="-1"/>
                    <a:stretch/>
                  </pic:blipFill>
                  <pic:spPr bwMode="auto">
                    <a:xfrm rot="4384091">
                      <a:off x="0" y="0"/>
                      <a:ext cx="4103462" cy="442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chet Bold" w:hAnsi="Cachet Bold"/>
          <w:sz w:val="96"/>
          <w:szCs w:val="96"/>
        </w:rPr>
        <w:t>Believe In Us</w:t>
      </w:r>
    </w:p>
    <w:p w14:paraId="2A808927" w14:textId="77777777" w:rsidR="00675BA6" w:rsidRDefault="00675BA6">
      <w:pPr>
        <w:rPr>
          <w:rFonts w:ascii="Cachet Bold" w:hAnsi="Cachet Bold"/>
          <w:sz w:val="96"/>
          <w:szCs w:val="96"/>
        </w:rPr>
      </w:pPr>
      <w:r>
        <w:rPr>
          <w:rFonts w:ascii="Cachet Bold" w:hAnsi="Cachet Bold"/>
          <w:sz w:val="96"/>
          <w:szCs w:val="96"/>
        </w:rPr>
        <w:br w:type="page"/>
      </w:r>
    </w:p>
    <w:p w14:paraId="7A9FD9B7" w14:textId="77777777" w:rsidR="0005729C" w:rsidRDefault="0005729C" w:rsidP="0005729C">
      <w:pPr>
        <w:spacing w:after="0"/>
        <w:jc w:val="center"/>
        <w:rPr>
          <w:rFonts w:ascii="Cachet Bold" w:hAnsi="Cachet Bold"/>
          <w:sz w:val="96"/>
          <w:szCs w:val="96"/>
        </w:rPr>
      </w:pPr>
    </w:p>
    <w:p w14:paraId="69BAADD2" w14:textId="72506F43" w:rsidR="0005729C" w:rsidRPr="0005729C" w:rsidRDefault="0005729C" w:rsidP="0008731D">
      <w:pPr>
        <w:rPr>
          <w:rFonts w:ascii="Cachet Bold" w:hAnsi="Cachet Bold"/>
          <w:sz w:val="96"/>
          <w:szCs w:val="96"/>
        </w:rPr>
      </w:pPr>
    </w:p>
    <w:sectPr w:rsidR="0005729C" w:rsidRPr="0005729C" w:rsidSect="008A0A9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6820B" w14:textId="77777777" w:rsidR="001025F1" w:rsidRDefault="001025F1" w:rsidP="0005729C">
      <w:pPr>
        <w:spacing w:after="0" w:line="240" w:lineRule="auto"/>
      </w:pPr>
      <w:r>
        <w:separator/>
      </w:r>
    </w:p>
  </w:endnote>
  <w:endnote w:type="continuationSeparator" w:id="0">
    <w:p w14:paraId="2F24F54C" w14:textId="77777777" w:rsidR="001025F1" w:rsidRDefault="001025F1" w:rsidP="000572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chet Book">
    <w:panose1 w:val="020F0503030404040204"/>
    <w:charset w:val="00"/>
    <w:family w:val="swiss"/>
    <w:pitch w:val="variable"/>
    <w:sig w:usb0="00000007" w:usb1="00000000" w:usb2="00000000" w:usb3="00000000" w:csb0="00000001" w:csb1="00000000"/>
  </w:font>
  <w:font w:name="Cachet Bold">
    <w:panose1 w:val="020F0803030404040204"/>
    <w:charset w:val="00"/>
    <w:family w:val="swiss"/>
    <w:pitch w:val="variable"/>
    <w:sig w:usb0="0000000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91A98" w14:textId="77777777" w:rsidR="001025F1" w:rsidRDefault="001025F1" w:rsidP="0005729C">
      <w:pPr>
        <w:spacing w:after="0" w:line="240" w:lineRule="auto"/>
      </w:pPr>
      <w:r>
        <w:separator/>
      </w:r>
    </w:p>
  </w:footnote>
  <w:footnote w:type="continuationSeparator" w:id="0">
    <w:p w14:paraId="74DF05AE" w14:textId="77777777" w:rsidR="001025F1" w:rsidRDefault="001025F1" w:rsidP="000572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801BD"/>
    <w:multiLevelType w:val="multilevel"/>
    <w:tmpl w:val="B64E8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EA611D"/>
    <w:multiLevelType w:val="multilevel"/>
    <w:tmpl w:val="CEC84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354265"/>
    <w:multiLevelType w:val="multilevel"/>
    <w:tmpl w:val="B852A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2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K0tDSzNDcwNLRQ0lEKTi0uzszPAykwqQUA/VXRBCwAAAA="/>
  </w:docVars>
  <w:rsids>
    <w:rsidRoot w:val="0008421A"/>
    <w:rsid w:val="0005729C"/>
    <w:rsid w:val="0008421A"/>
    <w:rsid w:val="0008731D"/>
    <w:rsid w:val="001025F1"/>
    <w:rsid w:val="001207D7"/>
    <w:rsid w:val="00137DD8"/>
    <w:rsid w:val="003433D2"/>
    <w:rsid w:val="00377CCB"/>
    <w:rsid w:val="00407DF6"/>
    <w:rsid w:val="00484C7D"/>
    <w:rsid w:val="005E68B7"/>
    <w:rsid w:val="00675BA6"/>
    <w:rsid w:val="006F4880"/>
    <w:rsid w:val="00720422"/>
    <w:rsid w:val="00744FF2"/>
    <w:rsid w:val="007B47BB"/>
    <w:rsid w:val="007C7779"/>
    <w:rsid w:val="007D477E"/>
    <w:rsid w:val="008951B9"/>
    <w:rsid w:val="008966D2"/>
    <w:rsid w:val="008A0A99"/>
    <w:rsid w:val="00A137DB"/>
    <w:rsid w:val="00AC3F11"/>
    <w:rsid w:val="00B77AC0"/>
    <w:rsid w:val="00BE5F5E"/>
    <w:rsid w:val="00C769F4"/>
    <w:rsid w:val="00D53513"/>
    <w:rsid w:val="00E6163D"/>
    <w:rsid w:val="00EE2D8A"/>
    <w:rsid w:val="00F4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59B79"/>
  <w15:chartTrackingRefBased/>
  <w15:docId w15:val="{221BF5DF-EC68-4B49-B770-9D3C673D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13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572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29C"/>
  </w:style>
  <w:style w:type="paragraph" w:styleId="Footer">
    <w:name w:val="footer"/>
    <w:basedOn w:val="Normal"/>
    <w:link w:val="FooterChar"/>
    <w:uiPriority w:val="99"/>
    <w:unhideWhenUsed/>
    <w:rsid w:val="000572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2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sv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sv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svg"/><Relationship Id="rId33" Type="http://schemas.openxmlformats.org/officeDocument/2006/relationships/image" Target="media/image26.sv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svg"/><Relationship Id="rId29" Type="http://schemas.openxmlformats.org/officeDocument/2006/relationships/image" Target="media/image22.svg"/><Relationship Id="rId41" Type="http://schemas.openxmlformats.org/officeDocument/2006/relationships/image" Target="media/image3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svg"/><Relationship Id="rId40" Type="http://schemas.openxmlformats.org/officeDocument/2006/relationships/image" Target="media/image33.png"/><Relationship Id="rId45" Type="http://schemas.openxmlformats.org/officeDocument/2006/relationships/image" Target="media/image38.sv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sv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svg"/><Relationship Id="rId27" Type="http://schemas.openxmlformats.org/officeDocument/2006/relationships/image" Target="media/image20.svg"/><Relationship Id="rId30" Type="http://schemas.openxmlformats.org/officeDocument/2006/relationships/image" Target="media/image23.png"/><Relationship Id="rId35" Type="http://schemas.openxmlformats.org/officeDocument/2006/relationships/image" Target="media/image28.svg"/><Relationship Id="rId43" Type="http://schemas.openxmlformats.org/officeDocument/2006/relationships/image" Target="media/image36.sv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9E8FB2-AD13-4E46-9FA6-D85B1FA7F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16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Elijah Gentry</dc:creator>
  <cp:keywords/>
  <dc:description/>
  <cp:lastModifiedBy>Cooper,Elijah Gentry</cp:lastModifiedBy>
  <cp:revision>9</cp:revision>
  <cp:lastPrinted>2021-06-08T20:37:00Z</cp:lastPrinted>
  <dcterms:created xsi:type="dcterms:W3CDTF">2021-06-07T03:03:00Z</dcterms:created>
  <dcterms:modified xsi:type="dcterms:W3CDTF">2021-06-10T16:06:00Z</dcterms:modified>
</cp:coreProperties>
</file>